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446A0" w14:textId="6A5E4C02" w:rsidR="005F3AB2" w:rsidRPr="00322FC5" w:rsidRDefault="00123EEA" w:rsidP="005F3AB2">
      <w:pPr>
        <w:jc w:val="right"/>
        <w:rPr>
          <w:rFonts w:cs="Calibri"/>
        </w:rPr>
      </w:pPr>
      <w:r>
        <w:rPr>
          <w:rFonts w:cs="Calibri"/>
        </w:rPr>
        <w:t>Z</w:t>
      </w:r>
      <w:r w:rsidR="005F3AB2" w:rsidRPr="00322FC5">
        <w:rPr>
          <w:rFonts w:cs="Calibri"/>
        </w:rPr>
        <w:t xml:space="preserve">ałącznik nr </w:t>
      </w:r>
      <w:r w:rsidR="00704D59">
        <w:rPr>
          <w:rFonts w:cs="Calibri"/>
        </w:rPr>
        <w:t>1</w:t>
      </w:r>
      <w:r w:rsidR="005F3AB2" w:rsidRPr="00322FC5">
        <w:rPr>
          <w:rFonts w:cs="Calibri"/>
        </w:rPr>
        <w:t xml:space="preserve"> do Umowy o staż</w:t>
      </w:r>
    </w:p>
    <w:p w14:paraId="20B61070" w14:textId="77777777" w:rsidR="005F3AB2" w:rsidRPr="00322FC5" w:rsidRDefault="005F3AB2" w:rsidP="00123EEA">
      <w:pPr>
        <w:rPr>
          <w:rFonts w:cs="Calibri"/>
          <w:b/>
          <w:sz w:val="24"/>
          <w:szCs w:val="24"/>
        </w:rPr>
      </w:pPr>
    </w:p>
    <w:p w14:paraId="03A167E4" w14:textId="5460B5E9" w:rsidR="005F3AB2" w:rsidRPr="00322FC5" w:rsidRDefault="005F3AB2" w:rsidP="005F3AB2">
      <w:pPr>
        <w:jc w:val="center"/>
        <w:rPr>
          <w:rFonts w:cs="Calibri"/>
          <w:b/>
          <w:sz w:val="24"/>
          <w:szCs w:val="24"/>
        </w:rPr>
      </w:pPr>
      <w:r w:rsidRPr="00322FC5">
        <w:rPr>
          <w:rFonts w:cs="Calibri"/>
          <w:b/>
          <w:sz w:val="24"/>
          <w:szCs w:val="24"/>
        </w:rPr>
        <w:t>PROGRAM STAŻU</w:t>
      </w:r>
    </w:p>
    <w:tbl>
      <w:tblPr>
        <w:tblStyle w:val="Tabela-Siatka"/>
        <w:tblW w:w="9351" w:type="dxa"/>
        <w:jc w:val="center"/>
        <w:tblLook w:val="04A0" w:firstRow="1" w:lastRow="0" w:firstColumn="1" w:lastColumn="0" w:noHBand="0" w:noVBand="1"/>
      </w:tblPr>
      <w:tblGrid>
        <w:gridCol w:w="562"/>
        <w:gridCol w:w="2977"/>
        <w:gridCol w:w="4820"/>
        <w:gridCol w:w="992"/>
      </w:tblGrid>
      <w:tr w:rsidR="005F3AB2" w:rsidRPr="00322FC5" w14:paraId="6EBE7371" w14:textId="77777777" w:rsidTr="00D2267C">
        <w:trPr>
          <w:jc w:val="center"/>
        </w:trPr>
        <w:tc>
          <w:tcPr>
            <w:tcW w:w="3539" w:type="dxa"/>
            <w:gridSpan w:val="2"/>
            <w:shd w:val="clear" w:color="auto" w:fill="D9D9D9" w:themeFill="background1" w:themeFillShade="D9"/>
            <w:vAlign w:val="center"/>
          </w:tcPr>
          <w:p w14:paraId="621B4914" w14:textId="77777777" w:rsidR="005F3AB2" w:rsidRPr="00322FC5" w:rsidRDefault="005F3AB2" w:rsidP="00DA2D99">
            <w:pPr>
              <w:spacing w:before="120" w:after="120"/>
              <w:rPr>
                <w:rFonts w:cs="Calibri"/>
                <w:sz w:val="24"/>
                <w:szCs w:val="24"/>
              </w:rPr>
            </w:pPr>
            <w:r w:rsidRPr="00322FC5">
              <w:rPr>
                <w:rFonts w:cs="Calibri"/>
                <w:sz w:val="24"/>
                <w:szCs w:val="24"/>
              </w:rPr>
              <w:t>Imię i nazwisko Stażysty</w:t>
            </w:r>
            <w:r w:rsidR="00DA0F2B">
              <w:rPr>
                <w:rFonts w:cs="Calibri"/>
                <w:sz w:val="24"/>
                <w:szCs w:val="24"/>
              </w:rPr>
              <w:t>/-ki</w:t>
            </w:r>
          </w:p>
        </w:tc>
        <w:tc>
          <w:tcPr>
            <w:tcW w:w="5812" w:type="dxa"/>
            <w:gridSpan w:val="2"/>
            <w:vAlign w:val="center"/>
          </w:tcPr>
          <w:p w14:paraId="4BCF6765" w14:textId="77777777" w:rsidR="005F3AB2" w:rsidRPr="00322FC5" w:rsidRDefault="005F3AB2" w:rsidP="00DA2D99">
            <w:pPr>
              <w:rPr>
                <w:rFonts w:cs="Calibri"/>
                <w:b/>
                <w:sz w:val="24"/>
                <w:szCs w:val="24"/>
              </w:rPr>
            </w:pPr>
          </w:p>
        </w:tc>
      </w:tr>
      <w:tr w:rsidR="005F3AB2" w:rsidRPr="00322FC5" w14:paraId="0248315F" w14:textId="77777777" w:rsidTr="00D2267C">
        <w:trPr>
          <w:jc w:val="center"/>
        </w:trPr>
        <w:tc>
          <w:tcPr>
            <w:tcW w:w="3539" w:type="dxa"/>
            <w:gridSpan w:val="2"/>
            <w:shd w:val="clear" w:color="auto" w:fill="D9D9D9" w:themeFill="background1" w:themeFillShade="D9"/>
            <w:vAlign w:val="center"/>
          </w:tcPr>
          <w:p w14:paraId="1B5FA985" w14:textId="77777777" w:rsidR="005F3AB2" w:rsidRPr="00322FC5" w:rsidRDefault="005F3AB2" w:rsidP="00DA2D99">
            <w:pPr>
              <w:spacing w:before="120" w:after="120"/>
              <w:rPr>
                <w:rFonts w:cs="Calibri"/>
                <w:sz w:val="24"/>
                <w:szCs w:val="24"/>
              </w:rPr>
            </w:pPr>
            <w:r w:rsidRPr="00322FC5">
              <w:rPr>
                <w:rFonts w:cs="Calibri"/>
                <w:sz w:val="24"/>
                <w:szCs w:val="24"/>
              </w:rPr>
              <w:t>Nazwa pracodawcy</w:t>
            </w:r>
          </w:p>
        </w:tc>
        <w:tc>
          <w:tcPr>
            <w:tcW w:w="5812" w:type="dxa"/>
            <w:gridSpan w:val="2"/>
            <w:vAlign w:val="center"/>
          </w:tcPr>
          <w:p w14:paraId="3FF70359" w14:textId="77777777" w:rsidR="005F3AB2" w:rsidRPr="005D4B61" w:rsidRDefault="005F3AB2" w:rsidP="00DA2D99">
            <w:pPr>
              <w:rPr>
                <w:rFonts w:cs="Calibri"/>
                <w:b/>
                <w:sz w:val="24"/>
                <w:szCs w:val="24"/>
              </w:rPr>
            </w:pPr>
          </w:p>
        </w:tc>
      </w:tr>
      <w:tr w:rsidR="005F3AB2" w:rsidRPr="00322FC5" w14:paraId="52B5EB75" w14:textId="77777777" w:rsidTr="00D2267C">
        <w:trPr>
          <w:jc w:val="center"/>
        </w:trPr>
        <w:tc>
          <w:tcPr>
            <w:tcW w:w="3539" w:type="dxa"/>
            <w:gridSpan w:val="2"/>
            <w:shd w:val="clear" w:color="auto" w:fill="D9D9D9" w:themeFill="background1" w:themeFillShade="D9"/>
            <w:vAlign w:val="center"/>
          </w:tcPr>
          <w:p w14:paraId="269ABA4B" w14:textId="77777777" w:rsidR="005F3AB2" w:rsidRPr="00322FC5" w:rsidRDefault="005F3AB2" w:rsidP="00DA2D99">
            <w:pPr>
              <w:spacing w:before="120" w:after="120"/>
              <w:rPr>
                <w:rFonts w:cs="Calibri"/>
                <w:sz w:val="24"/>
                <w:szCs w:val="24"/>
              </w:rPr>
            </w:pPr>
            <w:r w:rsidRPr="00322FC5">
              <w:rPr>
                <w:rFonts w:cs="Calibri"/>
                <w:sz w:val="24"/>
                <w:szCs w:val="24"/>
              </w:rPr>
              <w:t>Miejsce realizacji stażu</w:t>
            </w:r>
          </w:p>
        </w:tc>
        <w:tc>
          <w:tcPr>
            <w:tcW w:w="5812" w:type="dxa"/>
            <w:gridSpan w:val="2"/>
            <w:vAlign w:val="center"/>
          </w:tcPr>
          <w:p w14:paraId="18E98C3E" w14:textId="77777777" w:rsidR="005F3AB2" w:rsidRPr="005D4B61" w:rsidRDefault="005F3AB2" w:rsidP="00DA2D99">
            <w:pPr>
              <w:rPr>
                <w:rFonts w:cs="Calibri"/>
                <w:b/>
                <w:sz w:val="24"/>
                <w:szCs w:val="24"/>
              </w:rPr>
            </w:pPr>
          </w:p>
        </w:tc>
      </w:tr>
      <w:tr w:rsidR="005F3AB2" w:rsidRPr="000553B5" w14:paraId="347F7CD9" w14:textId="77777777" w:rsidTr="00D2267C">
        <w:trPr>
          <w:jc w:val="center"/>
        </w:trPr>
        <w:tc>
          <w:tcPr>
            <w:tcW w:w="3539" w:type="dxa"/>
            <w:gridSpan w:val="2"/>
            <w:shd w:val="clear" w:color="auto" w:fill="D9D9D9" w:themeFill="background1" w:themeFillShade="D9"/>
            <w:vAlign w:val="center"/>
          </w:tcPr>
          <w:p w14:paraId="2816C58A" w14:textId="77777777" w:rsidR="005F3AB2" w:rsidRPr="00322FC5" w:rsidRDefault="005F3AB2" w:rsidP="00DA2D99">
            <w:pPr>
              <w:spacing w:before="120" w:after="120"/>
              <w:rPr>
                <w:rFonts w:cs="Calibri"/>
                <w:sz w:val="24"/>
                <w:szCs w:val="24"/>
              </w:rPr>
            </w:pPr>
            <w:r w:rsidRPr="00322FC5">
              <w:rPr>
                <w:rFonts w:cs="Calibri"/>
                <w:sz w:val="24"/>
                <w:szCs w:val="24"/>
              </w:rPr>
              <w:t>Stanowisko</w:t>
            </w:r>
          </w:p>
        </w:tc>
        <w:tc>
          <w:tcPr>
            <w:tcW w:w="5812" w:type="dxa"/>
            <w:gridSpan w:val="2"/>
            <w:vAlign w:val="center"/>
          </w:tcPr>
          <w:p w14:paraId="0CA51767" w14:textId="6D4FDBBB" w:rsidR="005F3AB2" w:rsidRPr="005D4B61" w:rsidRDefault="005F3AB2" w:rsidP="00DA2D99">
            <w:pPr>
              <w:rPr>
                <w:rFonts w:cs="Calibri"/>
                <w:b/>
                <w:sz w:val="24"/>
                <w:szCs w:val="24"/>
                <w:lang w:val="en-GB"/>
              </w:rPr>
            </w:pPr>
            <w:r w:rsidRPr="005D4B61">
              <w:rPr>
                <w:rFonts w:cs="Calibri"/>
                <w:b/>
                <w:sz w:val="24"/>
                <w:szCs w:val="24"/>
                <w:lang w:val="en-GB"/>
              </w:rPr>
              <w:t>Stażysta</w:t>
            </w:r>
            <w:r w:rsidR="00DA0F2B">
              <w:rPr>
                <w:rFonts w:cs="Calibri"/>
                <w:b/>
                <w:sz w:val="24"/>
                <w:szCs w:val="24"/>
                <w:lang w:val="en-GB"/>
              </w:rPr>
              <w:t>/-ka</w:t>
            </w:r>
            <w:r w:rsidRPr="005D4B61">
              <w:rPr>
                <w:rFonts w:cs="Calibri"/>
                <w:b/>
                <w:sz w:val="24"/>
                <w:szCs w:val="24"/>
                <w:lang w:val="en-GB"/>
              </w:rPr>
              <w:t xml:space="preserve"> w Dziale</w:t>
            </w:r>
            <w:r w:rsidR="00E56061">
              <w:rPr>
                <w:rFonts w:cs="Calibri"/>
                <w:sz w:val="24"/>
                <w:szCs w:val="24"/>
                <w:lang w:val="en-GB"/>
              </w:rPr>
              <w:t>……………………………..</w:t>
            </w:r>
          </w:p>
        </w:tc>
      </w:tr>
      <w:tr w:rsidR="005F3AB2" w:rsidRPr="00322FC5" w14:paraId="4898363C" w14:textId="77777777" w:rsidTr="00D2267C">
        <w:trPr>
          <w:jc w:val="center"/>
        </w:trPr>
        <w:tc>
          <w:tcPr>
            <w:tcW w:w="3539" w:type="dxa"/>
            <w:gridSpan w:val="2"/>
            <w:shd w:val="clear" w:color="auto" w:fill="D9D9D9" w:themeFill="background1" w:themeFillShade="D9"/>
            <w:vAlign w:val="center"/>
          </w:tcPr>
          <w:p w14:paraId="19E54DAD" w14:textId="4216A870" w:rsidR="005F3AB2" w:rsidRPr="00322FC5" w:rsidRDefault="005F3AB2" w:rsidP="00DA2D99">
            <w:pPr>
              <w:spacing w:before="120" w:after="120"/>
              <w:rPr>
                <w:rFonts w:cs="Calibri"/>
                <w:sz w:val="24"/>
                <w:szCs w:val="24"/>
              </w:rPr>
            </w:pPr>
            <w:r w:rsidRPr="00322FC5">
              <w:rPr>
                <w:rFonts w:cs="Calibri"/>
                <w:sz w:val="24"/>
                <w:szCs w:val="24"/>
              </w:rPr>
              <w:t>Imię i nazwisko Opiekuna</w:t>
            </w:r>
            <w:r w:rsidR="00D2267C">
              <w:rPr>
                <w:rFonts w:cs="Calibri"/>
                <w:sz w:val="24"/>
                <w:szCs w:val="24"/>
              </w:rPr>
              <w:t xml:space="preserve"> Stażu</w:t>
            </w:r>
          </w:p>
        </w:tc>
        <w:tc>
          <w:tcPr>
            <w:tcW w:w="5812" w:type="dxa"/>
            <w:gridSpan w:val="2"/>
            <w:vAlign w:val="center"/>
          </w:tcPr>
          <w:p w14:paraId="0CE1AC35" w14:textId="77777777" w:rsidR="005F3AB2" w:rsidRPr="005D4B61" w:rsidRDefault="005F3AB2" w:rsidP="00DA2D99">
            <w:pPr>
              <w:rPr>
                <w:rFonts w:cs="Calibri"/>
                <w:b/>
                <w:sz w:val="24"/>
                <w:szCs w:val="24"/>
              </w:rPr>
            </w:pPr>
          </w:p>
        </w:tc>
      </w:tr>
      <w:tr w:rsidR="005F3AB2" w:rsidRPr="00322FC5" w14:paraId="0B66E173" w14:textId="77777777" w:rsidTr="00E70C18">
        <w:trPr>
          <w:jc w:val="center"/>
        </w:trPr>
        <w:tc>
          <w:tcPr>
            <w:tcW w:w="9351" w:type="dxa"/>
            <w:gridSpan w:val="4"/>
            <w:shd w:val="clear" w:color="auto" w:fill="D9D9D9" w:themeFill="background1" w:themeFillShade="D9"/>
          </w:tcPr>
          <w:p w14:paraId="1265727E" w14:textId="77777777" w:rsidR="005F3AB2" w:rsidRPr="00322FC5" w:rsidRDefault="005F3AB2" w:rsidP="005F3AB2">
            <w:pPr>
              <w:pStyle w:val="Akapitzlist"/>
              <w:numPr>
                <w:ilvl w:val="0"/>
                <w:numId w:val="7"/>
              </w:numPr>
              <w:ind w:left="709" w:hanging="349"/>
              <w:rPr>
                <w:rFonts w:cs="Calibri"/>
                <w:b/>
                <w:sz w:val="24"/>
                <w:szCs w:val="24"/>
              </w:rPr>
            </w:pPr>
            <w:r w:rsidRPr="00322FC5">
              <w:rPr>
                <w:rFonts w:cs="Calibri"/>
                <w:b/>
                <w:sz w:val="24"/>
                <w:szCs w:val="24"/>
              </w:rPr>
              <w:t xml:space="preserve">Cele edukacyjne </w:t>
            </w:r>
          </w:p>
          <w:p w14:paraId="58E60551" w14:textId="77777777" w:rsidR="005F3AB2" w:rsidRPr="00322FC5" w:rsidRDefault="005F3AB2" w:rsidP="007074AF">
            <w:pPr>
              <w:ind w:left="360"/>
              <w:rPr>
                <w:rFonts w:cs="Calibri"/>
                <w:b/>
                <w:sz w:val="24"/>
                <w:szCs w:val="24"/>
              </w:rPr>
            </w:pPr>
            <w:r w:rsidRPr="00D2267C">
              <w:rPr>
                <w:rFonts w:cs="Calibri"/>
                <w:sz w:val="18"/>
                <w:szCs w:val="18"/>
              </w:rPr>
              <w:t>(kompetencje i umiejętności jakie osiągnie stażysta po zakończeniu stażu zawodowego, przy uwzględnieniu jego poziomu wykształcenia, dotychczasowych kwalifikacji, predyspozycji psychofizycznych i zdrowotnych oraz szczegółowych potrzeb)</w:t>
            </w:r>
          </w:p>
        </w:tc>
      </w:tr>
      <w:tr w:rsidR="005F3AB2" w:rsidRPr="00322FC5" w14:paraId="477DC202" w14:textId="77777777" w:rsidTr="00E70C18">
        <w:trPr>
          <w:jc w:val="center"/>
        </w:trPr>
        <w:tc>
          <w:tcPr>
            <w:tcW w:w="9351" w:type="dxa"/>
            <w:gridSpan w:val="4"/>
          </w:tcPr>
          <w:p w14:paraId="5EB096D6" w14:textId="25CF80E5" w:rsidR="005F3AB2" w:rsidRPr="00D52DA3" w:rsidRDefault="00A57668" w:rsidP="00A57668">
            <w:pPr>
              <w:pStyle w:val="Akapitzlist"/>
              <w:ind w:left="34"/>
              <w:rPr>
                <w:rFonts w:cs="Calibri"/>
              </w:rPr>
            </w:pPr>
            <w:r w:rsidRPr="00D52DA3">
              <w:rPr>
                <w:rFonts w:cs="Calibri"/>
              </w:rPr>
              <w:t xml:space="preserve">Celem stażu jest nabycie przez </w:t>
            </w:r>
            <w:commentRangeStart w:id="0"/>
            <w:r w:rsidRPr="00D52DA3">
              <w:rPr>
                <w:rFonts w:cs="Calibri"/>
              </w:rPr>
              <w:t>Stażystę</w:t>
            </w:r>
            <w:commentRangeEnd w:id="0"/>
            <w:r w:rsidR="00D81255">
              <w:rPr>
                <w:rStyle w:val="Odwoaniedokomentarza"/>
                <w:rFonts w:cs="Calibri"/>
                <w:sz w:val="22"/>
                <w:szCs w:val="22"/>
              </w:rPr>
              <w:commentReference w:id="0"/>
            </w:r>
            <w:r w:rsidR="00C14C4F">
              <w:rPr>
                <w:rFonts w:cs="Calibri"/>
              </w:rPr>
              <w:t>/-kę</w:t>
            </w:r>
            <w:r w:rsidRPr="00D52DA3">
              <w:rPr>
                <w:rFonts w:cs="Calibri"/>
              </w:rPr>
              <w:t xml:space="preserve"> praktycznych umiejętności zawodowych, rozwój kompetencji technicznych oraz zapoznanie się z funkcjonowaniem przedsiębiorstwa w obszarze zgodnym z kierunkiem studiów.</w:t>
            </w:r>
          </w:p>
          <w:p w14:paraId="494F7637" w14:textId="13D67594" w:rsidR="00A57668" w:rsidRPr="00D52DA3" w:rsidRDefault="00A57668" w:rsidP="00A57668">
            <w:pPr>
              <w:pStyle w:val="Akapitzlist"/>
              <w:ind w:left="34"/>
              <w:rPr>
                <w:rFonts w:cs="Calibri"/>
                <w:bCs/>
              </w:rPr>
            </w:pPr>
            <w:r w:rsidRPr="00D52DA3">
              <w:rPr>
                <w:rFonts w:cs="Calibri"/>
                <w:bCs/>
              </w:rPr>
              <w:t xml:space="preserve">Po zakończeniu stażu </w:t>
            </w:r>
            <w:commentRangeStart w:id="1"/>
            <w:r w:rsidRPr="00D52DA3">
              <w:rPr>
                <w:rFonts w:cs="Calibri"/>
                <w:bCs/>
              </w:rPr>
              <w:t>Stażysta</w:t>
            </w:r>
            <w:r w:rsidR="00C14C4F">
              <w:rPr>
                <w:rFonts w:cs="Calibri"/>
                <w:bCs/>
              </w:rPr>
              <w:t>/-ka</w:t>
            </w:r>
            <w:r w:rsidRPr="00D52DA3">
              <w:rPr>
                <w:rFonts w:cs="Calibri"/>
                <w:bCs/>
              </w:rPr>
              <w:t xml:space="preserve"> </w:t>
            </w:r>
            <w:commentRangeEnd w:id="1"/>
            <w:r w:rsidR="00D81255" w:rsidRPr="00D52DA3">
              <w:rPr>
                <w:rStyle w:val="Odwoaniedokomentarza"/>
                <w:rFonts w:cs="Calibri"/>
                <w:bCs/>
                <w:sz w:val="22"/>
                <w:szCs w:val="22"/>
              </w:rPr>
              <w:commentReference w:id="1"/>
            </w:r>
            <w:r w:rsidRPr="00D52DA3">
              <w:rPr>
                <w:rFonts w:cs="Calibri"/>
                <w:bCs/>
              </w:rPr>
              <w:t>osiągnie następujące efekty uczenia się:</w:t>
            </w:r>
          </w:p>
          <w:p w14:paraId="562EB18E" w14:textId="77777777" w:rsidR="00A57668" w:rsidRPr="00D52DA3" w:rsidRDefault="00A57668" w:rsidP="00A57668">
            <w:pPr>
              <w:pStyle w:val="Akapitzlist"/>
              <w:ind w:left="34"/>
              <w:rPr>
                <w:rFonts w:cs="Calibri"/>
                <w:bCs/>
              </w:rPr>
            </w:pPr>
            <w:r w:rsidRPr="00D52DA3">
              <w:rPr>
                <w:rFonts w:cs="Calibri"/>
                <w:bCs/>
              </w:rPr>
              <w:t>1. Wiedza</w:t>
            </w:r>
          </w:p>
          <w:p w14:paraId="3C6E1E5C" w14:textId="3B9AC510" w:rsidR="00A57668" w:rsidRPr="00D52DA3" w:rsidRDefault="00A57668" w:rsidP="00A57668">
            <w:pPr>
              <w:pStyle w:val="Akapitzlist"/>
              <w:ind w:left="34"/>
              <w:rPr>
                <w:rFonts w:cs="Calibri"/>
                <w:bCs/>
              </w:rPr>
            </w:pPr>
            <w:commentRangeStart w:id="2"/>
            <w:r w:rsidRPr="00D52DA3">
              <w:rPr>
                <w:rFonts w:cs="Calibri"/>
                <w:bCs/>
              </w:rPr>
              <w:t>Stażysta</w:t>
            </w:r>
            <w:commentRangeEnd w:id="2"/>
            <w:r w:rsidR="00D81255">
              <w:rPr>
                <w:rStyle w:val="Odwoaniedokomentarza"/>
                <w:rFonts w:cs="Calibri"/>
                <w:bCs/>
                <w:sz w:val="22"/>
                <w:szCs w:val="22"/>
              </w:rPr>
              <w:commentReference w:id="2"/>
            </w:r>
            <w:r w:rsidR="00C14C4F">
              <w:rPr>
                <w:rFonts w:cs="Calibri"/>
                <w:bCs/>
              </w:rPr>
              <w:t>/-ka</w:t>
            </w:r>
            <w:r w:rsidRPr="00D52DA3">
              <w:rPr>
                <w:rFonts w:cs="Calibri"/>
                <w:bCs/>
              </w:rPr>
              <w:t>:</w:t>
            </w:r>
          </w:p>
          <w:p w14:paraId="0A606C32" w14:textId="77777777" w:rsidR="00A57668" w:rsidRPr="00D52DA3" w:rsidRDefault="00A57668" w:rsidP="00A57668">
            <w:pPr>
              <w:pStyle w:val="Akapitzlist"/>
              <w:numPr>
                <w:ilvl w:val="0"/>
                <w:numId w:val="22"/>
              </w:numPr>
              <w:rPr>
                <w:rFonts w:cs="Calibri"/>
                <w:bCs/>
              </w:rPr>
            </w:pPr>
            <w:r w:rsidRPr="00D52DA3">
              <w:rPr>
                <w:rFonts w:cs="Calibri"/>
                <w:bCs/>
              </w:rPr>
              <w:t>zna strukturę organizacyjną przedsiębiorstwa</w:t>
            </w:r>
          </w:p>
          <w:p w14:paraId="302361E1" w14:textId="77777777" w:rsidR="00A57668" w:rsidRPr="00D52DA3" w:rsidRDefault="00A57668" w:rsidP="00A57668">
            <w:pPr>
              <w:pStyle w:val="Akapitzlist"/>
              <w:numPr>
                <w:ilvl w:val="0"/>
                <w:numId w:val="22"/>
              </w:numPr>
              <w:rPr>
                <w:rFonts w:cs="Calibri"/>
                <w:bCs/>
              </w:rPr>
            </w:pPr>
            <w:r w:rsidRPr="00D52DA3">
              <w:rPr>
                <w:rFonts w:cs="Calibri"/>
                <w:bCs/>
              </w:rPr>
              <w:t>rozumie procesy technologiczne stosowane w przedsiębiorstwie</w:t>
            </w:r>
          </w:p>
          <w:p w14:paraId="586EB28E" w14:textId="77777777" w:rsidR="00A57668" w:rsidRPr="00D52DA3" w:rsidRDefault="00A57668" w:rsidP="00A57668">
            <w:pPr>
              <w:pStyle w:val="Akapitzlist"/>
              <w:numPr>
                <w:ilvl w:val="0"/>
                <w:numId w:val="22"/>
              </w:numPr>
              <w:rPr>
                <w:rFonts w:cs="Calibri"/>
                <w:bCs/>
              </w:rPr>
            </w:pPr>
            <w:r w:rsidRPr="00D52DA3">
              <w:rPr>
                <w:rFonts w:cs="Calibri"/>
                <w:bCs/>
              </w:rPr>
              <w:t>zna podstawowe narzędzia i metody pracy wykorzystywane w firmie</w:t>
            </w:r>
          </w:p>
          <w:p w14:paraId="29C4C5CF" w14:textId="77777777" w:rsidR="00A57668" w:rsidRDefault="00A57668" w:rsidP="00A57668">
            <w:pPr>
              <w:pStyle w:val="Akapitzlist"/>
              <w:numPr>
                <w:ilvl w:val="0"/>
                <w:numId w:val="22"/>
              </w:numPr>
              <w:rPr>
                <w:rFonts w:cs="Calibri"/>
                <w:bCs/>
              </w:rPr>
            </w:pPr>
            <w:r w:rsidRPr="00D52DA3">
              <w:rPr>
                <w:rFonts w:cs="Calibri"/>
                <w:bCs/>
              </w:rPr>
              <w:t>zna zasady bezpieczeństwa i organizacji pracy</w:t>
            </w:r>
          </w:p>
          <w:p w14:paraId="372105F5" w14:textId="68A49C45" w:rsidR="00C806F2" w:rsidRPr="00D52DA3" w:rsidRDefault="00C806F2" w:rsidP="00A57668">
            <w:pPr>
              <w:pStyle w:val="Akapitzlist"/>
              <w:numPr>
                <w:ilvl w:val="0"/>
                <w:numId w:val="22"/>
              </w:num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………………………………………………………………………………………………………….</w:t>
            </w:r>
          </w:p>
          <w:p w14:paraId="7CE54FF7" w14:textId="77777777" w:rsidR="00A57668" w:rsidRPr="00D52DA3" w:rsidRDefault="00A57668" w:rsidP="00A57668">
            <w:pPr>
              <w:pStyle w:val="Akapitzlist"/>
              <w:ind w:left="34"/>
              <w:rPr>
                <w:rFonts w:cs="Calibri"/>
                <w:bCs/>
              </w:rPr>
            </w:pPr>
            <w:r w:rsidRPr="00D52DA3">
              <w:rPr>
                <w:rFonts w:cs="Calibri"/>
                <w:bCs/>
              </w:rPr>
              <w:t>2. Umiejętności</w:t>
            </w:r>
          </w:p>
          <w:p w14:paraId="356DDDAC" w14:textId="01B2BDE3" w:rsidR="00A57668" w:rsidRPr="00D52DA3" w:rsidRDefault="00A57668" w:rsidP="00A57668">
            <w:pPr>
              <w:pStyle w:val="Akapitzlist"/>
              <w:ind w:left="34"/>
              <w:rPr>
                <w:rFonts w:cs="Calibri"/>
                <w:bCs/>
              </w:rPr>
            </w:pPr>
            <w:commentRangeStart w:id="3"/>
            <w:r w:rsidRPr="00D52DA3">
              <w:rPr>
                <w:rFonts w:cs="Calibri"/>
                <w:bCs/>
              </w:rPr>
              <w:t>Stażysta</w:t>
            </w:r>
            <w:commentRangeEnd w:id="3"/>
            <w:r w:rsidR="00D81255">
              <w:rPr>
                <w:rStyle w:val="Odwoaniedokomentarza"/>
                <w:rFonts w:cs="Calibri"/>
                <w:bCs/>
                <w:sz w:val="22"/>
                <w:szCs w:val="22"/>
              </w:rPr>
              <w:commentReference w:id="3"/>
            </w:r>
            <w:r w:rsidR="00C14C4F">
              <w:rPr>
                <w:rFonts w:cs="Calibri"/>
                <w:bCs/>
              </w:rPr>
              <w:t>/-ka</w:t>
            </w:r>
            <w:r w:rsidRPr="00D52DA3">
              <w:rPr>
                <w:rFonts w:cs="Calibri"/>
                <w:bCs/>
              </w:rPr>
              <w:t xml:space="preserve"> potrafi:</w:t>
            </w:r>
          </w:p>
          <w:p w14:paraId="259D8EB7" w14:textId="77777777" w:rsidR="00A57668" w:rsidRPr="00D52DA3" w:rsidRDefault="00A57668" w:rsidP="00A57668">
            <w:pPr>
              <w:pStyle w:val="Akapitzlist"/>
              <w:numPr>
                <w:ilvl w:val="0"/>
                <w:numId w:val="23"/>
              </w:numPr>
              <w:rPr>
                <w:rFonts w:cs="Calibri"/>
                <w:bCs/>
              </w:rPr>
            </w:pPr>
            <w:r w:rsidRPr="00D52DA3">
              <w:rPr>
                <w:rFonts w:cs="Calibri"/>
                <w:bCs/>
              </w:rPr>
              <w:t>wykonywać zadania zawodowe zgodne z kierunkiem studiów</w:t>
            </w:r>
          </w:p>
          <w:p w14:paraId="2878CAB7" w14:textId="77777777" w:rsidR="00A57668" w:rsidRPr="00D52DA3" w:rsidRDefault="00A57668" w:rsidP="00A57668">
            <w:pPr>
              <w:pStyle w:val="Akapitzlist"/>
              <w:numPr>
                <w:ilvl w:val="0"/>
                <w:numId w:val="23"/>
              </w:numPr>
              <w:rPr>
                <w:rFonts w:cs="Calibri"/>
                <w:bCs/>
              </w:rPr>
            </w:pPr>
            <w:r w:rsidRPr="00D52DA3">
              <w:rPr>
                <w:rFonts w:cs="Calibri"/>
                <w:bCs/>
              </w:rPr>
              <w:t>korzystać z narzędzi i oprogramowania stosowanego w przedsiębiorstwie</w:t>
            </w:r>
          </w:p>
          <w:p w14:paraId="3D0585DA" w14:textId="06557F96" w:rsidR="00A57668" w:rsidRPr="00D52DA3" w:rsidRDefault="00A57668" w:rsidP="00A57668">
            <w:pPr>
              <w:pStyle w:val="Akapitzlist"/>
              <w:numPr>
                <w:ilvl w:val="0"/>
                <w:numId w:val="23"/>
              </w:numPr>
              <w:rPr>
                <w:rFonts w:cs="Calibri"/>
                <w:bCs/>
              </w:rPr>
            </w:pPr>
            <w:r w:rsidRPr="00D52DA3">
              <w:rPr>
                <w:rFonts w:cs="Calibri"/>
                <w:bCs/>
              </w:rPr>
              <w:t xml:space="preserve">analizować dane </w:t>
            </w:r>
          </w:p>
          <w:p w14:paraId="17ECDEF4" w14:textId="77777777" w:rsidR="00A57668" w:rsidRPr="00D52DA3" w:rsidRDefault="00A57668" w:rsidP="00A57668">
            <w:pPr>
              <w:pStyle w:val="Akapitzlist"/>
              <w:numPr>
                <w:ilvl w:val="0"/>
                <w:numId w:val="23"/>
              </w:numPr>
              <w:rPr>
                <w:rFonts w:cs="Calibri"/>
                <w:bCs/>
              </w:rPr>
            </w:pPr>
            <w:r w:rsidRPr="00D52DA3">
              <w:rPr>
                <w:rFonts w:cs="Calibri"/>
                <w:bCs/>
              </w:rPr>
              <w:t>współpracować w zespole projektowym</w:t>
            </w:r>
          </w:p>
          <w:p w14:paraId="7531F98C" w14:textId="77777777" w:rsidR="00A57668" w:rsidRDefault="00A57668" w:rsidP="00A57668">
            <w:pPr>
              <w:pStyle w:val="Akapitzlist"/>
              <w:numPr>
                <w:ilvl w:val="0"/>
                <w:numId w:val="23"/>
              </w:numPr>
              <w:rPr>
                <w:rFonts w:cs="Calibri"/>
                <w:bCs/>
              </w:rPr>
            </w:pPr>
            <w:r w:rsidRPr="00D52DA3">
              <w:rPr>
                <w:rFonts w:cs="Calibri"/>
                <w:bCs/>
              </w:rPr>
              <w:t>przygotować dokumentację techniczną</w:t>
            </w:r>
          </w:p>
          <w:p w14:paraId="7ACFC34D" w14:textId="12C70FD4" w:rsidR="00C806F2" w:rsidRPr="00D52DA3" w:rsidRDefault="00C806F2" w:rsidP="00A57668">
            <w:pPr>
              <w:pStyle w:val="Akapitzlist"/>
              <w:numPr>
                <w:ilvl w:val="0"/>
                <w:numId w:val="23"/>
              </w:num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………………………………………………………………………………………………………….</w:t>
            </w:r>
          </w:p>
          <w:p w14:paraId="193F77EF" w14:textId="77777777" w:rsidR="00A57668" w:rsidRPr="00D52DA3" w:rsidRDefault="00A57668" w:rsidP="00A57668">
            <w:pPr>
              <w:pStyle w:val="Akapitzlist"/>
              <w:ind w:left="34"/>
              <w:rPr>
                <w:rFonts w:cs="Calibri"/>
                <w:bCs/>
              </w:rPr>
            </w:pPr>
            <w:r w:rsidRPr="00D52DA3">
              <w:rPr>
                <w:rFonts w:cs="Calibri"/>
                <w:bCs/>
              </w:rPr>
              <w:t>3. Kompetencje społeczne</w:t>
            </w:r>
          </w:p>
          <w:p w14:paraId="2530C7F5" w14:textId="0B6CCD37" w:rsidR="00A57668" w:rsidRPr="00D52DA3" w:rsidRDefault="00A57668" w:rsidP="00A57668">
            <w:pPr>
              <w:pStyle w:val="Akapitzlist"/>
              <w:ind w:left="34"/>
              <w:rPr>
                <w:rFonts w:cs="Calibri"/>
                <w:bCs/>
              </w:rPr>
            </w:pPr>
            <w:commentRangeStart w:id="4"/>
            <w:r w:rsidRPr="00D52DA3">
              <w:rPr>
                <w:rFonts w:cs="Calibri"/>
                <w:bCs/>
              </w:rPr>
              <w:t>Stażysta</w:t>
            </w:r>
            <w:commentRangeEnd w:id="4"/>
            <w:r w:rsidR="00D81255">
              <w:rPr>
                <w:rStyle w:val="Odwoaniedokomentarza"/>
                <w:rFonts w:cs="Calibri"/>
                <w:bCs/>
                <w:sz w:val="22"/>
                <w:szCs w:val="22"/>
              </w:rPr>
              <w:commentReference w:id="4"/>
            </w:r>
            <w:r w:rsidR="00C14C4F">
              <w:rPr>
                <w:rFonts w:cs="Calibri"/>
                <w:bCs/>
              </w:rPr>
              <w:t>/-ka</w:t>
            </w:r>
            <w:r w:rsidRPr="00D52DA3">
              <w:rPr>
                <w:rFonts w:cs="Calibri"/>
                <w:bCs/>
              </w:rPr>
              <w:t>:</w:t>
            </w:r>
          </w:p>
          <w:p w14:paraId="052D9182" w14:textId="77777777" w:rsidR="00A57668" w:rsidRPr="00D52DA3" w:rsidRDefault="00A57668" w:rsidP="00A57668">
            <w:pPr>
              <w:pStyle w:val="Akapitzlist"/>
              <w:numPr>
                <w:ilvl w:val="0"/>
                <w:numId w:val="24"/>
              </w:numPr>
              <w:rPr>
                <w:rFonts w:cs="Calibri"/>
                <w:bCs/>
              </w:rPr>
            </w:pPr>
            <w:r w:rsidRPr="00D52DA3">
              <w:rPr>
                <w:rFonts w:cs="Calibri"/>
                <w:bCs/>
              </w:rPr>
              <w:t>organizuje własną pracę</w:t>
            </w:r>
          </w:p>
          <w:p w14:paraId="4033E4FE" w14:textId="77777777" w:rsidR="00A57668" w:rsidRPr="00D52DA3" w:rsidRDefault="00A57668" w:rsidP="00A57668">
            <w:pPr>
              <w:pStyle w:val="Akapitzlist"/>
              <w:numPr>
                <w:ilvl w:val="0"/>
                <w:numId w:val="24"/>
              </w:numPr>
              <w:rPr>
                <w:rFonts w:cs="Calibri"/>
                <w:bCs/>
              </w:rPr>
            </w:pPr>
            <w:r w:rsidRPr="00D52DA3">
              <w:rPr>
                <w:rFonts w:cs="Calibri"/>
                <w:bCs/>
              </w:rPr>
              <w:t>pracuje w zespole</w:t>
            </w:r>
          </w:p>
          <w:p w14:paraId="21E4CA07" w14:textId="77777777" w:rsidR="00A57668" w:rsidRPr="00D52DA3" w:rsidRDefault="00A57668" w:rsidP="00A57668">
            <w:pPr>
              <w:pStyle w:val="Akapitzlist"/>
              <w:numPr>
                <w:ilvl w:val="0"/>
                <w:numId w:val="24"/>
              </w:numPr>
              <w:rPr>
                <w:rFonts w:cs="Calibri"/>
                <w:bCs/>
              </w:rPr>
            </w:pPr>
            <w:r w:rsidRPr="00D52DA3">
              <w:rPr>
                <w:rFonts w:cs="Calibri"/>
                <w:bCs/>
              </w:rPr>
              <w:t>komunikuje się w środowisku zawodowym</w:t>
            </w:r>
          </w:p>
          <w:p w14:paraId="61273BA4" w14:textId="77777777" w:rsidR="00A57668" w:rsidRPr="00D52DA3" w:rsidRDefault="00A57668" w:rsidP="00A57668">
            <w:pPr>
              <w:pStyle w:val="Akapitzlist"/>
              <w:numPr>
                <w:ilvl w:val="0"/>
                <w:numId w:val="24"/>
              </w:numPr>
              <w:rPr>
                <w:rFonts w:cs="Calibri"/>
                <w:bCs/>
              </w:rPr>
            </w:pPr>
            <w:r w:rsidRPr="00D52DA3">
              <w:rPr>
                <w:rFonts w:cs="Calibri"/>
                <w:bCs/>
              </w:rPr>
              <w:t>przestrzega zasad etyki zawodowej</w:t>
            </w:r>
          </w:p>
          <w:p w14:paraId="5FC8E837" w14:textId="3927FF42" w:rsidR="00A57668" w:rsidRDefault="00A57668" w:rsidP="00A57668">
            <w:pPr>
              <w:pStyle w:val="Akapitzlist"/>
              <w:numPr>
                <w:ilvl w:val="0"/>
                <w:numId w:val="24"/>
              </w:numPr>
              <w:rPr>
                <w:rFonts w:cs="Calibri"/>
                <w:bCs/>
              </w:rPr>
            </w:pPr>
            <w:r w:rsidRPr="00D52DA3">
              <w:rPr>
                <w:rFonts w:cs="Calibri"/>
                <w:bCs/>
              </w:rPr>
              <w:t>przestrzega zasad BHP</w:t>
            </w:r>
          </w:p>
          <w:p w14:paraId="798651AB" w14:textId="4FFC898B" w:rsidR="00C806F2" w:rsidRDefault="00C806F2" w:rsidP="00A57668">
            <w:pPr>
              <w:pStyle w:val="Akapitzlist"/>
              <w:numPr>
                <w:ilvl w:val="0"/>
                <w:numId w:val="24"/>
              </w:num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………………………………………………………………………………………………………….</w:t>
            </w:r>
          </w:p>
          <w:p w14:paraId="5A5A7DAF" w14:textId="77777777" w:rsidR="0059368D" w:rsidRPr="0059368D" w:rsidRDefault="0059368D" w:rsidP="0059368D">
            <w:pPr>
              <w:rPr>
                <w:rFonts w:cs="Calibri"/>
                <w:bCs/>
              </w:rPr>
            </w:pPr>
          </w:p>
          <w:p w14:paraId="23D1884B" w14:textId="6C65F1A6" w:rsidR="0059368D" w:rsidRDefault="003F58B8" w:rsidP="0059368D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lastRenderedPageBreak/>
              <w:t>Osiągnięcie efektów uczenia się zostanie potwierdzone poprzez realizację Programu Stażu, przygotowanie Sprawozdania z realizacji Stażu, udział w ewaluacji Projektu oraz pozytywną ocenę Opiekuna Stażu, potwierdzoną w Zaświadczeniu o odbyciu Stażu.</w:t>
            </w:r>
          </w:p>
          <w:p w14:paraId="42AA221D" w14:textId="77777777" w:rsidR="003F58B8" w:rsidRPr="0059368D" w:rsidRDefault="003F58B8" w:rsidP="0059368D">
            <w:pPr>
              <w:rPr>
                <w:rFonts w:cs="Calibri"/>
                <w:bCs/>
              </w:rPr>
            </w:pPr>
          </w:p>
          <w:p w14:paraId="0E908DAD" w14:textId="38667CFD" w:rsidR="0059368D" w:rsidRDefault="0059368D" w:rsidP="0059368D">
            <w:pPr>
              <w:rPr>
                <w:rFonts w:cs="Calibri"/>
                <w:bCs/>
              </w:rPr>
            </w:pPr>
            <w:r w:rsidRPr="0059368D">
              <w:rPr>
                <w:rFonts w:cs="Calibri"/>
                <w:bCs/>
              </w:rPr>
              <w:t>Efekty uczenia się osiągane podczas stażu odpowiadają poziomowi PRK 6 (studia inżynierskie) lub PRK 7 (studia magisterskie) i obejmują rozwój wiedzy, umiejętności oraz kompetencji społecznych zgodnych z kierunkiem studiów.</w:t>
            </w:r>
          </w:p>
          <w:p w14:paraId="56A275FB" w14:textId="77777777" w:rsidR="0059368D" w:rsidRPr="0059368D" w:rsidRDefault="0059368D" w:rsidP="0059368D">
            <w:pPr>
              <w:rPr>
                <w:rFonts w:cs="Calibri"/>
                <w:bCs/>
              </w:rPr>
            </w:pPr>
          </w:p>
          <w:p w14:paraId="6AE49D53" w14:textId="5E7B5156" w:rsidR="00A57668" w:rsidRPr="00D52DA3" w:rsidRDefault="00A57668" w:rsidP="00A57668">
            <w:pPr>
              <w:ind w:left="34"/>
              <w:rPr>
                <w:rFonts w:cs="Calibri"/>
                <w:bCs/>
              </w:rPr>
            </w:pPr>
            <w:r w:rsidRPr="00D52DA3">
              <w:rPr>
                <w:rFonts w:cs="Calibri"/>
                <w:bCs/>
              </w:rPr>
              <w:t>Staż jest powiązany z kierunkiem studiów:……………………………………………………………….</w:t>
            </w:r>
          </w:p>
          <w:p w14:paraId="448D3AFA" w14:textId="77777777" w:rsidR="00A57668" w:rsidRPr="00D52DA3" w:rsidRDefault="00A57668" w:rsidP="00A57668">
            <w:pPr>
              <w:ind w:left="34"/>
              <w:rPr>
                <w:rFonts w:cs="Calibri"/>
                <w:bCs/>
              </w:rPr>
            </w:pPr>
            <w:r w:rsidRPr="00D52DA3">
              <w:rPr>
                <w:rFonts w:cs="Calibri"/>
                <w:bCs/>
              </w:rPr>
              <w:t>Zakres stażu obejmuje w szczególności:</w:t>
            </w:r>
          </w:p>
          <w:p w14:paraId="5229D1BF" w14:textId="65F4236C" w:rsidR="00A57668" w:rsidRPr="00D52DA3" w:rsidRDefault="00E56061" w:rsidP="00A57668">
            <w:pPr>
              <w:pStyle w:val="Akapitzlist"/>
              <w:numPr>
                <w:ilvl w:val="0"/>
                <w:numId w:val="25"/>
              </w:num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…………………………………….</w:t>
            </w:r>
          </w:p>
          <w:p w14:paraId="4C17EFB9" w14:textId="77777777" w:rsidR="00E56061" w:rsidRDefault="00E56061" w:rsidP="00E56061">
            <w:pPr>
              <w:pStyle w:val="Akapitzlist"/>
              <w:numPr>
                <w:ilvl w:val="0"/>
                <w:numId w:val="25"/>
              </w:num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…………………………………….</w:t>
            </w:r>
          </w:p>
          <w:p w14:paraId="02A7380F" w14:textId="77777777" w:rsidR="00E56061" w:rsidRPr="00D52DA3" w:rsidRDefault="00E56061" w:rsidP="00E56061">
            <w:pPr>
              <w:pStyle w:val="Akapitzlist"/>
              <w:numPr>
                <w:ilvl w:val="0"/>
                <w:numId w:val="25"/>
              </w:num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…………………………………….</w:t>
            </w:r>
          </w:p>
          <w:p w14:paraId="641E417B" w14:textId="77777777" w:rsidR="00E56061" w:rsidRPr="00D52DA3" w:rsidRDefault="00E56061" w:rsidP="00E56061">
            <w:pPr>
              <w:pStyle w:val="Akapitzlist"/>
              <w:numPr>
                <w:ilvl w:val="0"/>
                <w:numId w:val="25"/>
              </w:num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…………………………………….</w:t>
            </w:r>
          </w:p>
          <w:p w14:paraId="379FA5C5" w14:textId="77777777" w:rsidR="00E56061" w:rsidRPr="00E56061" w:rsidRDefault="00E56061" w:rsidP="00E56061">
            <w:pPr>
              <w:ind w:left="394"/>
              <w:rPr>
                <w:rFonts w:cs="Calibri"/>
                <w:bCs/>
              </w:rPr>
            </w:pPr>
          </w:p>
          <w:p w14:paraId="37976EAD" w14:textId="77777777" w:rsidR="005F3AB2" w:rsidRPr="00322FC5" w:rsidRDefault="005F3AB2" w:rsidP="007074AF">
            <w:pPr>
              <w:rPr>
                <w:rFonts w:cs="Calibri"/>
                <w:b/>
                <w:sz w:val="24"/>
                <w:szCs w:val="24"/>
              </w:rPr>
            </w:pPr>
          </w:p>
        </w:tc>
      </w:tr>
      <w:tr w:rsidR="005F3AB2" w:rsidRPr="00322FC5" w14:paraId="18B3014D" w14:textId="77777777" w:rsidTr="00E70C18">
        <w:trPr>
          <w:jc w:val="center"/>
        </w:trPr>
        <w:tc>
          <w:tcPr>
            <w:tcW w:w="9351" w:type="dxa"/>
            <w:gridSpan w:val="4"/>
            <w:shd w:val="clear" w:color="auto" w:fill="D9D9D9" w:themeFill="background1" w:themeFillShade="D9"/>
          </w:tcPr>
          <w:p w14:paraId="3E88946D" w14:textId="77777777" w:rsidR="005F3AB2" w:rsidRPr="00322FC5" w:rsidRDefault="005F3AB2" w:rsidP="005F3AB2">
            <w:pPr>
              <w:pStyle w:val="Akapitzlist"/>
              <w:numPr>
                <w:ilvl w:val="0"/>
                <w:numId w:val="7"/>
              </w:numPr>
              <w:tabs>
                <w:tab w:val="left" w:pos="3969"/>
              </w:tabs>
              <w:ind w:left="709" w:hanging="349"/>
              <w:rPr>
                <w:rFonts w:cs="Calibri"/>
                <w:b/>
                <w:sz w:val="24"/>
                <w:szCs w:val="24"/>
              </w:rPr>
            </w:pPr>
            <w:r w:rsidRPr="00322FC5">
              <w:rPr>
                <w:rFonts w:cs="Calibri"/>
                <w:b/>
                <w:sz w:val="24"/>
                <w:szCs w:val="24"/>
              </w:rPr>
              <w:lastRenderedPageBreak/>
              <w:t>Warunki pracy</w:t>
            </w:r>
          </w:p>
        </w:tc>
      </w:tr>
      <w:tr w:rsidR="005F3AB2" w:rsidRPr="00322FC5" w14:paraId="0011AC5F" w14:textId="77777777" w:rsidTr="00E70C18">
        <w:trPr>
          <w:jc w:val="center"/>
        </w:trPr>
        <w:tc>
          <w:tcPr>
            <w:tcW w:w="9351" w:type="dxa"/>
            <w:gridSpan w:val="4"/>
          </w:tcPr>
          <w:p w14:paraId="28DDE1F5" w14:textId="77777777" w:rsidR="00C806F2" w:rsidRPr="003F58B8" w:rsidRDefault="00C806F2" w:rsidP="00C806F2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t>Godziny realizacji stażu:</w:t>
            </w:r>
          </w:p>
          <w:p w14:paraId="63323796" w14:textId="77777777" w:rsidR="00C806F2" w:rsidRPr="003F58B8" w:rsidRDefault="00C806F2" w:rsidP="00C806F2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t>...........................................................................................................</w:t>
            </w:r>
          </w:p>
          <w:p w14:paraId="188B6F8E" w14:textId="77777777" w:rsidR="00C806F2" w:rsidRPr="003F58B8" w:rsidRDefault="00C806F2" w:rsidP="00C806F2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t>Wyposażenie stanowiska pracy (np. komputer, oprogramowanie, aparatura, maszyny, urządzenia, narzędzia):</w:t>
            </w:r>
          </w:p>
          <w:p w14:paraId="384349F1" w14:textId="77777777" w:rsidR="00C806F2" w:rsidRPr="003F58B8" w:rsidRDefault="00C806F2" w:rsidP="00C806F2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t>...........................................................................................................</w:t>
            </w:r>
          </w:p>
          <w:p w14:paraId="0878749A" w14:textId="77777777" w:rsidR="00C806F2" w:rsidRPr="003F58B8" w:rsidRDefault="00C806F2" w:rsidP="00C806F2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t>...........................................................................................................</w:t>
            </w:r>
          </w:p>
          <w:p w14:paraId="101DE774" w14:textId="77777777" w:rsidR="00C806F2" w:rsidRPr="003F58B8" w:rsidRDefault="00C806F2" w:rsidP="00C806F2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t>...........................................................................................................</w:t>
            </w:r>
          </w:p>
          <w:p w14:paraId="664506C2" w14:textId="77777777" w:rsidR="00C806F2" w:rsidRPr="003F58B8" w:rsidRDefault="00C806F2" w:rsidP="00C806F2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t>Wykorzystywane technologie, systemy, oprogramowanie lub urządzenia:</w:t>
            </w:r>
          </w:p>
          <w:p w14:paraId="01213478" w14:textId="77777777" w:rsidR="00C806F2" w:rsidRPr="003F58B8" w:rsidRDefault="00C806F2" w:rsidP="00C806F2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t>...........................................................................................................</w:t>
            </w:r>
          </w:p>
          <w:p w14:paraId="71E699F6" w14:textId="77777777" w:rsidR="00C806F2" w:rsidRPr="003F58B8" w:rsidRDefault="00C806F2" w:rsidP="00C806F2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t>...........................................................................................................</w:t>
            </w:r>
          </w:p>
          <w:p w14:paraId="36AD5F51" w14:textId="77777777" w:rsidR="00C806F2" w:rsidRPr="003F58B8" w:rsidRDefault="00C806F2" w:rsidP="00C806F2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t>...........................................................................................................</w:t>
            </w:r>
          </w:p>
          <w:p w14:paraId="342E697D" w14:textId="610F033F" w:rsidR="00C806F2" w:rsidRPr="003F58B8" w:rsidRDefault="00114260" w:rsidP="00C806F2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t xml:space="preserve">Forma i zakres nadzoru sprawowanego przez </w:t>
            </w:r>
            <w:commentRangeStart w:id="5"/>
            <w:r w:rsidRPr="003F58B8">
              <w:rPr>
                <w:rFonts w:cs="Calibri"/>
                <w:bCs/>
              </w:rPr>
              <w:t>Opiekuna</w:t>
            </w:r>
            <w:commentRangeEnd w:id="5"/>
            <w:r w:rsidR="00D81255" w:rsidRPr="003F58B8">
              <w:rPr>
                <w:rStyle w:val="Odwoaniedokomentarza"/>
                <w:rFonts w:cs="Calibri"/>
                <w:bCs/>
                <w:sz w:val="22"/>
                <w:szCs w:val="22"/>
              </w:rPr>
              <w:commentReference w:id="5"/>
            </w:r>
            <w:r w:rsidRPr="003F58B8">
              <w:rPr>
                <w:rFonts w:cs="Calibri"/>
                <w:bCs/>
              </w:rPr>
              <w:t xml:space="preserve"> Stażu</w:t>
            </w:r>
            <w:r w:rsidR="00C806F2" w:rsidRPr="003F58B8">
              <w:rPr>
                <w:rFonts w:cs="Calibri"/>
                <w:bCs/>
              </w:rPr>
              <w:t>:</w:t>
            </w:r>
          </w:p>
          <w:p w14:paraId="7391A9B0" w14:textId="77777777" w:rsidR="00C806F2" w:rsidRPr="003F58B8" w:rsidRDefault="00C806F2" w:rsidP="00C806F2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t>...........................................................................................................</w:t>
            </w:r>
          </w:p>
          <w:p w14:paraId="3627B781" w14:textId="77777777" w:rsidR="00C806F2" w:rsidRPr="003F58B8" w:rsidRDefault="00C806F2" w:rsidP="00C806F2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t>...........................................................................................................</w:t>
            </w:r>
          </w:p>
          <w:p w14:paraId="2CB79F5D" w14:textId="77777777" w:rsidR="00C806F2" w:rsidRPr="003F58B8" w:rsidRDefault="00C806F2" w:rsidP="00C806F2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t>Szkolenia lub instruktaże wymagane przed rozpoczęciem wykonywania zadań:</w:t>
            </w:r>
          </w:p>
          <w:p w14:paraId="1B6981E9" w14:textId="77777777" w:rsidR="00C806F2" w:rsidRPr="003F58B8" w:rsidRDefault="00C806F2" w:rsidP="00C806F2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t>...........................................................................................................</w:t>
            </w:r>
          </w:p>
          <w:p w14:paraId="39A99A4B" w14:textId="77777777" w:rsidR="00C806F2" w:rsidRPr="003F58B8" w:rsidRDefault="00C806F2" w:rsidP="00C806F2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t>...........................................................................................................</w:t>
            </w:r>
          </w:p>
          <w:p w14:paraId="3A90F022" w14:textId="77777777" w:rsidR="00C806F2" w:rsidRPr="003F58B8" w:rsidRDefault="00C806F2" w:rsidP="00C806F2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t>Środki ochrony indywidualnej oraz wymagania BHP (jeżeli dotyczy):</w:t>
            </w:r>
          </w:p>
          <w:p w14:paraId="65592DBA" w14:textId="77777777" w:rsidR="00C806F2" w:rsidRPr="003F58B8" w:rsidRDefault="00C806F2" w:rsidP="00C806F2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t>...........................................................................................................</w:t>
            </w:r>
          </w:p>
          <w:p w14:paraId="293C2F8F" w14:textId="77777777" w:rsidR="00C806F2" w:rsidRPr="003F58B8" w:rsidRDefault="00C806F2" w:rsidP="00C806F2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t>...........................................................................................................</w:t>
            </w:r>
          </w:p>
          <w:p w14:paraId="04F94583" w14:textId="77777777" w:rsidR="00C806F2" w:rsidRPr="003F58B8" w:rsidRDefault="00C806F2" w:rsidP="00C806F2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t>Inne warunki niezbędne do prawidłowej realizacji Programu Stażu:</w:t>
            </w:r>
          </w:p>
          <w:p w14:paraId="69EC6DC8" w14:textId="77777777" w:rsidR="00C806F2" w:rsidRPr="003F58B8" w:rsidRDefault="00C806F2" w:rsidP="00C806F2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t>...........................................................................................................</w:t>
            </w:r>
          </w:p>
          <w:p w14:paraId="2645A970" w14:textId="2E3C7E87" w:rsidR="005F3AB2" w:rsidRPr="003F58B8" w:rsidRDefault="00C806F2" w:rsidP="00C806F2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Cs/>
              </w:rPr>
              <w:t>...........................................................................................................</w:t>
            </w:r>
          </w:p>
          <w:p w14:paraId="2646AAC2" w14:textId="77777777" w:rsidR="005F3AB2" w:rsidRPr="003F58B8" w:rsidRDefault="005F3AB2" w:rsidP="00C806F2">
            <w:pPr>
              <w:rPr>
                <w:rFonts w:cs="Calibri"/>
                <w:b/>
              </w:rPr>
            </w:pPr>
          </w:p>
        </w:tc>
      </w:tr>
      <w:tr w:rsidR="005F3AB2" w:rsidRPr="00322FC5" w14:paraId="61B07650" w14:textId="77777777" w:rsidTr="00E70C18">
        <w:trPr>
          <w:jc w:val="center"/>
        </w:trPr>
        <w:tc>
          <w:tcPr>
            <w:tcW w:w="9351" w:type="dxa"/>
            <w:gridSpan w:val="4"/>
            <w:shd w:val="clear" w:color="auto" w:fill="D9D9D9" w:themeFill="background1" w:themeFillShade="D9"/>
          </w:tcPr>
          <w:p w14:paraId="410E6E76" w14:textId="77777777" w:rsidR="005F3AB2" w:rsidRPr="00322FC5" w:rsidRDefault="005F3AB2" w:rsidP="005F3AB2">
            <w:pPr>
              <w:pStyle w:val="Akapitzlist"/>
              <w:numPr>
                <w:ilvl w:val="0"/>
                <w:numId w:val="7"/>
              </w:numPr>
              <w:ind w:left="709" w:hanging="349"/>
              <w:rPr>
                <w:rFonts w:cs="Calibri"/>
                <w:b/>
                <w:sz w:val="24"/>
                <w:szCs w:val="24"/>
              </w:rPr>
            </w:pPr>
            <w:r w:rsidRPr="00322FC5">
              <w:rPr>
                <w:rFonts w:cs="Calibri"/>
                <w:b/>
                <w:sz w:val="24"/>
                <w:szCs w:val="24"/>
              </w:rPr>
              <w:t>Program stażu</w:t>
            </w:r>
          </w:p>
        </w:tc>
      </w:tr>
      <w:tr w:rsidR="00E70C18" w:rsidRPr="000553B5" w14:paraId="4BBC4611" w14:textId="77777777" w:rsidTr="00E70C18">
        <w:trPr>
          <w:trHeight w:val="355"/>
          <w:jc w:val="center"/>
        </w:trPr>
        <w:tc>
          <w:tcPr>
            <w:tcW w:w="562" w:type="dxa"/>
          </w:tcPr>
          <w:p w14:paraId="5B354855" w14:textId="27978221" w:rsidR="00E70C18" w:rsidRPr="003F58B8" w:rsidRDefault="00E70C18" w:rsidP="00E70C18">
            <w:pPr>
              <w:rPr>
                <w:rFonts w:cs="Calibri"/>
                <w:b/>
                <w:bCs/>
                <w:highlight w:val="yellow"/>
              </w:rPr>
            </w:pPr>
            <w:r w:rsidRPr="003F58B8">
              <w:rPr>
                <w:rFonts w:cs="Calibri"/>
                <w:b/>
                <w:bCs/>
              </w:rPr>
              <w:t>Lp.</w:t>
            </w:r>
          </w:p>
        </w:tc>
        <w:tc>
          <w:tcPr>
            <w:tcW w:w="7797" w:type="dxa"/>
            <w:gridSpan w:val="2"/>
          </w:tcPr>
          <w:p w14:paraId="7C5BA895" w14:textId="14362469" w:rsidR="00E70C18" w:rsidRPr="003F58B8" w:rsidRDefault="00E70C18" w:rsidP="00E70C18">
            <w:pPr>
              <w:rPr>
                <w:rFonts w:cs="Calibri"/>
                <w:bCs/>
              </w:rPr>
            </w:pPr>
            <w:r w:rsidRPr="003F58B8">
              <w:rPr>
                <w:rFonts w:cs="Calibri"/>
                <w:b/>
                <w:bCs/>
              </w:rPr>
              <w:t xml:space="preserve">Zadanie lub zakres realizowanych prac </w:t>
            </w:r>
          </w:p>
        </w:tc>
        <w:tc>
          <w:tcPr>
            <w:tcW w:w="992" w:type="dxa"/>
          </w:tcPr>
          <w:p w14:paraId="57A40E0F" w14:textId="51C36FBB" w:rsidR="00E70C18" w:rsidRPr="003F58B8" w:rsidRDefault="00E70C18" w:rsidP="00E70C18">
            <w:pPr>
              <w:rPr>
                <w:rFonts w:cs="Calibri"/>
                <w:b/>
              </w:rPr>
            </w:pPr>
            <w:r w:rsidRPr="003F58B8">
              <w:rPr>
                <w:rFonts w:cs="Calibri"/>
                <w:b/>
                <w:bCs/>
              </w:rPr>
              <w:t>Liczba godzin</w:t>
            </w:r>
          </w:p>
        </w:tc>
      </w:tr>
      <w:tr w:rsidR="00E70C18" w:rsidRPr="000553B5" w14:paraId="38F75F4C" w14:textId="77777777" w:rsidTr="00E70C18">
        <w:trPr>
          <w:trHeight w:val="352"/>
          <w:jc w:val="center"/>
        </w:trPr>
        <w:tc>
          <w:tcPr>
            <w:tcW w:w="562" w:type="dxa"/>
          </w:tcPr>
          <w:p w14:paraId="30E0BE51" w14:textId="3FB0811F" w:rsidR="00E70C18" w:rsidRPr="003F58B8" w:rsidRDefault="00E70C18" w:rsidP="00C806F2">
            <w:pPr>
              <w:rPr>
                <w:rFonts w:cs="Calibri"/>
              </w:rPr>
            </w:pPr>
            <w:r w:rsidRPr="003F58B8">
              <w:rPr>
                <w:rFonts w:cs="Calibri"/>
              </w:rPr>
              <w:t>1.</w:t>
            </w:r>
          </w:p>
        </w:tc>
        <w:tc>
          <w:tcPr>
            <w:tcW w:w="7797" w:type="dxa"/>
            <w:gridSpan w:val="2"/>
          </w:tcPr>
          <w:p w14:paraId="38F1F4A8" w14:textId="77777777" w:rsidR="00E70C18" w:rsidRPr="003F58B8" w:rsidRDefault="00E70C18" w:rsidP="00C806F2">
            <w:pPr>
              <w:rPr>
                <w:rFonts w:cs="Calibri"/>
              </w:rPr>
            </w:pPr>
          </w:p>
        </w:tc>
        <w:tc>
          <w:tcPr>
            <w:tcW w:w="992" w:type="dxa"/>
          </w:tcPr>
          <w:p w14:paraId="78CF04C8" w14:textId="5D2A0A79" w:rsidR="00E70C18" w:rsidRPr="003F58B8" w:rsidRDefault="00E70C18" w:rsidP="00C806F2">
            <w:pPr>
              <w:rPr>
                <w:rFonts w:cs="Calibri"/>
              </w:rPr>
            </w:pPr>
          </w:p>
        </w:tc>
      </w:tr>
      <w:tr w:rsidR="00E70C18" w:rsidRPr="000553B5" w14:paraId="47D85324" w14:textId="77777777" w:rsidTr="00E70C18">
        <w:trPr>
          <w:trHeight w:val="352"/>
          <w:jc w:val="center"/>
        </w:trPr>
        <w:tc>
          <w:tcPr>
            <w:tcW w:w="562" w:type="dxa"/>
          </w:tcPr>
          <w:p w14:paraId="014856B1" w14:textId="1AE6EE4C" w:rsidR="00E70C18" w:rsidRPr="003F58B8" w:rsidRDefault="00E70C18" w:rsidP="00C806F2">
            <w:pPr>
              <w:rPr>
                <w:rFonts w:cs="Calibri"/>
              </w:rPr>
            </w:pPr>
            <w:r w:rsidRPr="003F58B8">
              <w:rPr>
                <w:rFonts w:cs="Calibri"/>
              </w:rPr>
              <w:t>2.</w:t>
            </w:r>
          </w:p>
        </w:tc>
        <w:tc>
          <w:tcPr>
            <w:tcW w:w="7797" w:type="dxa"/>
            <w:gridSpan w:val="2"/>
          </w:tcPr>
          <w:p w14:paraId="4F32711B" w14:textId="77777777" w:rsidR="00E70C18" w:rsidRPr="003F58B8" w:rsidRDefault="00E70C18" w:rsidP="00C806F2">
            <w:pPr>
              <w:rPr>
                <w:rFonts w:cs="Calibri"/>
              </w:rPr>
            </w:pPr>
          </w:p>
        </w:tc>
        <w:tc>
          <w:tcPr>
            <w:tcW w:w="992" w:type="dxa"/>
          </w:tcPr>
          <w:p w14:paraId="050FBD28" w14:textId="06B5A35A" w:rsidR="00E70C18" w:rsidRPr="003F58B8" w:rsidRDefault="00E70C18" w:rsidP="00C806F2">
            <w:pPr>
              <w:rPr>
                <w:rFonts w:cs="Calibri"/>
              </w:rPr>
            </w:pPr>
          </w:p>
        </w:tc>
      </w:tr>
      <w:tr w:rsidR="00E70C18" w:rsidRPr="000553B5" w14:paraId="2F810CED" w14:textId="77777777" w:rsidTr="00E70C18">
        <w:trPr>
          <w:trHeight w:val="352"/>
          <w:jc w:val="center"/>
        </w:trPr>
        <w:tc>
          <w:tcPr>
            <w:tcW w:w="562" w:type="dxa"/>
          </w:tcPr>
          <w:p w14:paraId="411E402B" w14:textId="77777777" w:rsidR="00E70C18" w:rsidRPr="003F58B8" w:rsidRDefault="00E70C18" w:rsidP="00C806F2">
            <w:pPr>
              <w:rPr>
                <w:rFonts w:cs="Calibri"/>
              </w:rPr>
            </w:pPr>
          </w:p>
        </w:tc>
        <w:tc>
          <w:tcPr>
            <w:tcW w:w="7797" w:type="dxa"/>
            <w:gridSpan w:val="2"/>
          </w:tcPr>
          <w:p w14:paraId="40909BCB" w14:textId="77777777" w:rsidR="00E70C18" w:rsidRPr="003F58B8" w:rsidRDefault="00E70C18" w:rsidP="00C806F2">
            <w:pPr>
              <w:rPr>
                <w:rFonts w:cs="Calibri"/>
              </w:rPr>
            </w:pPr>
          </w:p>
        </w:tc>
        <w:tc>
          <w:tcPr>
            <w:tcW w:w="992" w:type="dxa"/>
          </w:tcPr>
          <w:p w14:paraId="50FA5AFA" w14:textId="0A6433A7" w:rsidR="00E70C18" w:rsidRPr="003F58B8" w:rsidRDefault="00E70C18" w:rsidP="00C806F2">
            <w:pPr>
              <w:rPr>
                <w:rFonts w:cs="Calibri"/>
              </w:rPr>
            </w:pPr>
          </w:p>
        </w:tc>
      </w:tr>
      <w:tr w:rsidR="00E70C18" w:rsidRPr="000553B5" w14:paraId="2DDC1396" w14:textId="77777777" w:rsidTr="00E70C18">
        <w:trPr>
          <w:trHeight w:val="352"/>
          <w:jc w:val="center"/>
        </w:trPr>
        <w:tc>
          <w:tcPr>
            <w:tcW w:w="562" w:type="dxa"/>
          </w:tcPr>
          <w:p w14:paraId="26F8D32C" w14:textId="77777777" w:rsidR="00E70C18" w:rsidRPr="003F58B8" w:rsidRDefault="00E70C18" w:rsidP="00C806F2">
            <w:pPr>
              <w:rPr>
                <w:rFonts w:cs="Calibri"/>
              </w:rPr>
            </w:pPr>
          </w:p>
        </w:tc>
        <w:tc>
          <w:tcPr>
            <w:tcW w:w="7797" w:type="dxa"/>
            <w:gridSpan w:val="2"/>
          </w:tcPr>
          <w:p w14:paraId="32C9FFB9" w14:textId="77777777" w:rsidR="00E70C18" w:rsidRPr="003F58B8" w:rsidRDefault="00E70C18" w:rsidP="00C806F2">
            <w:pPr>
              <w:rPr>
                <w:rFonts w:cs="Calibri"/>
              </w:rPr>
            </w:pPr>
          </w:p>
        </w:tc>
        <w:tc>
          <w:tcPr>
            <w:tcW w:w="992" w:type="dxa"/>
          </w:tcPr>
          <w:p w14:paraId="04D9AD5A" w14:textId="46C24C60" w:rsidR="00E70C18" w:rsidRPr="003F58B8" w:rsidRDefault="00E70C18" w:rsidP="00C806F2">
            <w:pPr>
              <w:rPr>
                <w:rFonts w:cs="Calibri"/>
              </w:rPr>
            </w:pPr>
          </w:p>
        </w:tc>
      </w:tr>
      <w:tr w:rsidR="00E70C18" w:rsidRPr="000553B5" w14:paraId="5E6CBB39" w14:textId="77777777" w:rsidTr="00E70C18">
        <w:trPr>
          <w:trHeight w:val="352"/>
          <w:jc w:val="center"/>
        </w:trPr>
        <w:tc>
          <w:tcPr>
            <w:tcW w:w="562" w:type="dxa"/>
          </w:tcPr>
          <w:p w14:paraId="376945E9" w14:textId="77777777" w:rsidR="00E70C18" w:rsidRPr="00E70C18" w:rsidRDefault="00E70C18" w:rsidP="00C806F2">
            <w:pPr>
              <w:rPr>
                <w:rFonts w:cs="Calibri"/>
                <w:sz w:val="24"/>
                <w:szCs w:val="24"/>
              </w:rPr>
            </w:pPr>
          </w:p>
        </w:tc>
        <w:tc>
          <w:tcPr>
            <w:tcW w:w="7797" w:type="dxa"/>
            <w:gridSpan w:val="2"/>
          </w:tcPr>
          <w:p w14:paraId="5CABD2C9" w14:textId="77777777" w:rsidR="00E70C18" w:rsidRPr="00E70C18" w:rsidRDefault="00E70C18" w:rsidP="00C806F2">
            <w:pPr>
              <w:rPr>
                <w:rFonts w:cs="Calibri"/>
                <w:sz w:val="24"/>
                <w:szCs w:val="24"/>
              </w:rPr>
            </w:pPr>
          </w:p>
        </w:tc>
        <w:tc>
          <w:tcPr>
            <w:tcW w:w="992" w:type="dxa"/>
          </w:tcPr>
          <w:p w14:paraId="6EE83CAD" w14:textId="4686AB5F" w:rsidR="00E70C18" w:rsidRPr="00E70C18" w:rsidRDefault="00E70C18" w:rsidP="00C806F2">
            <w:pPr>
              <w:rPr>
                <w:rFonts w:cs="Calibri"/>
                <w:sz w:val="24"/>
                <w:szCs w:val="24"/>
              </w:rPr>
            </w:pPr>
          </w:p>
        </w:tc>
      </w:tr>
      <w:tr w:rsidR="00E70C18" w:rsidRPr="000553B5" w14:paraId="0D7D6FEA" w14:textId="77777777" w:rsidTr="00E70C18">
        <w:trPr>
          <w:trHeight w:val="352"/>
          <w:jc w:val="center"/>
        </w:trPr>
        <w:tc>
          <w:tcPr>
            <w:tcW w:w="562" w:type="dxa"/>
          </w:tcPr>
          <w:p w14:paraId="794152C0" w14:textId="77777777" w:rsidR="00E70C18" w:rsidRPr="00E70C18" w:rsidRDefault="00E70C18" w:rsidP="00C806F2">
            <w:pPr>
              <w:rPr>
                <w:rFonts w:cs="Calibri"/>
                <w:sz w:val="24"/>
                <w:szCs w:val="24"/>
              </w:rPr>
            </w:pPr>
          </w:p>
        </w:tc>
        <w:tc>
          <w:tcPr>
            <w:tcW w:w="7797" w:type="dxa"/>
            <w:gridSpan w:val="2"/>
          </w:tcPr>
          <w:p w14:paraId="5A108337" w14:textId="77777777" w:rsidR="00E70C18" w:rsidRPr="00E70C18" w:rsidRDefault="00E70C18" w:rsidP="00C806F2">
            <w:pPr>
              <w:rPr>
                <w:rFonts w:cs="Calibri"/>
                <w:sz w:val="24"/>
                <w:szCs w:val="24"/>
              </w:rPr>
            </w:pPr>
          </w:p>
        </w:tc>
        <w:tc>
          <w:tcPr>
            <w:tcW w:w="992" w:type="dxa"/>
          </w:tcPr>
          <w:p w14:paraId="0C5755A6" w14:textId="37455101" w:rsidR="00E70C18" w:rsidRPr="00E70C18" w:rsidRDefault="00E70C18" w:rsidP="00C806F2">
            <w:pPr>
              <w:rPr>
                <w:rFonts w:cs="Calibri"/>
                <w:sz w:val="24"/>
                <w:szCs w:val="24"/>
              </w:rPr>
            </w:pPr>
          </w:p>
        </w:tc>
      </w:tr>
      <w:tr w:rsidR="00E70C18" w:rsidRPr="000553B5" w14:paraId="15E40304" w14:textId="77777777" w:rsidTr="00E70C18">
        <w:trPr>
          <w:trHeight w:val="352"/>
          <w:jc w:val="center"/>
        </w:trPr>
        <w:tc>
          <w:tcPr>
            <w:tcW w:w="562" w:type="dxa"/>
          </w:tcPr>
          <w:p w14:paraId="7221D447" w14:textId="77777777" w:rsidR="00E70C18" w:rsidRPr="00E70C18" w:rsidRDefault="00E70C18" w:rsidP="00C806F2">
            <w:pPr>
              <w:rPr>
                <w:rFonts w:cs="Calibri"/>
                <w:sz w:val="24"/>
                <w:szCs w:val="24"/>
              </w:rPr>
            </w:pPr>
          </w:p>
        </w:tc>
        <w:tc>
          <w:tcPr>
            <w:tcW w:w="7797" w:type="dxa"/>
            <w:gridSpan w:val="2"/>
          </w:tcPr>
          <w:p w14:paraId="16D9A96C" w14:textId="77777777" w:rsidR="00E70C18" w:rsidRPr="00E70C18" w:rsidRDefault="00E70C18" w:rsidP="00C806F2">
            <w:pPr>
              <w:rPr>
                <w:rFonts w:cs="Calibri"/>
                <w:sz w:val="24"/>
                <w:szCs w:val="24"/>
              </w:rPr>
            </w:pPr>
          </w:p>
        </w:tc>
        <w:tc>
          <w:tcPr>
            <w:tcW w:w="992" w:type="dxa"/>
          </w:tcPr>
          <w:p w14:paraId="203B16BD" w14:textId="4890B2A2" w:rsidR="00E70C18" w:rsidRPr="00E70C18" w:rsidRDefault="00E70C18" w:rsidP="00C806F2">
            <w:pPr>
              <w:rPr>
                <w:rFonts w:cs="Calibri"/>
                <w:sz w:val="24"/>
                <w:szCs w:val="24"/>
              </w:rPr>
            </w:pPr>
          </w:p>
        </w:tc>
      </w:tr>
      <w:tr w:rsidR="00E70C18" w:rsidRPr="000553B5" w14:paraId="2BE66EFF" w14:textId="77777777" w:rsidTr="00E70C18">
        <w:trPr>
          <w:trHeight w:val="352"/>
          <w:jc w:val="center"/>
        </w:trPr>
        <w:tc>
          <w:tcPr>
            <w:tcW w:w="562" w:type="dxa"/>
          </w:tcPr>
          <w:p w14:paraId="477E1267" w14:textId="77777777" w:rsidR="00E70C18" w:rsidRPr="00E70C18" w:rsidRDefault="00E70C18" w:rsidP="00C806F2">
            <w:pPr>
              <w:rPr>
                <w:rFonts w:cs="Calibri"/>
                <w:sz w:val="24"/>
                <w:szCs w:val="24"/>
              </w:rPr>
            </w:pPr>
          </w:p>
        </w:tc>
        <w:tc>
          <w:tcPr>
            <w:tcW w:w="7797" w:type="dxa"/>
            <w:gridSpan w:val="2"/>
          </w:tcPr>
          <w:p w14:paraId="4A94C685" w14:textId="77777777" w:rsidR="00E70C18" w:rsidRPr="00E70C18" w:rsidRDefault="00E70C18" w:rsidP="00C806F2">
            <w:pPr>
              <w:rPr>
                <w:rFonts w:cs="Calibri"/>
                <w:sz w:val="24"/>
                <w:szCs w:val="24"/>
              </w:rPr>
            </w:pPr>
          </w:p>
        </w:tc>
        <w:tc>
          <w:tcPr>
            <w:tcW w:w="992" w:type="dxa"/>
          </w:tcPr>
          <w:p w14:paraId="67546653" w14:textId="4BC108DE" w:rsidR="00E70C18" w:rsidRPr="00E70C18" w:rsidRDefault="00E70C18" w:rsidP="00C806F2">
            <w:pPr>
              <w:rPr>
                <w:rFonts w:cs="Calibri"/>
                <w:sz w:val="24"/>
                <w:szCs w:val="24"/>
              </w:rPr>
            </w:pPr>
          </w:p>
        </w:tc>
      </w:tr>
      <w:tr w:rsidR="00E70C18" w:rsidRPr="000553B5" w14:paraId="379925BD" w14:textId="77777777" w:rsidTr="00E70C18">
        <w:trPr>
          <w:trHeight w:val="352"/>
          <w:jc w:val="center"/>
        </w:trPr>
        <w:tc>
          <w:tcPr>
            <w:tcW w:w="562" w:type="dxa"/>
          </w:tcPr>
          <w:p w14:paraId="32FC4614" w14:textId="77777777" w:rsidR="00E70C18" w:rsidRPr="00E70C18" w:rsidRDefault="00E70C18" w:rsidP="00C806F2">
            <w:pPr>
              <w:rPr>
                <w:rFonts w:cs="Calibri"/>
                <w:sz w:val="24"/>
                <w:szCs w:val="24"/>
              </w:rPr>
            </w:pPr>
          </w:p>
        </w:tc>
        <w:tc>
          <w:tcPr>
            <w:tcW w:w="7797" w:type="dxa"/>
            <w:gridSpan w:val="2"/>
          </w:tcPr>
          <w:p w14:paraId="131946E2" w14:textId="77777777" w:rsidR="00E70C18" w:rsidRPr="00E70C18" w:rsidRDefault="00E70C18" w:rsidP="00C806F2">
            <w:pPr>
              <w:rPr>
                <w:rFonts w:cs="Calibri"/>
                <w:sz w:val="24"/>
                <w:szCs w:val="24"/>
              </w:rPr>
            </w:pPr>
          </w:p>
        </w:tc>
        <w:tc>
          <w:tcPr>
            <w:tcW w:w="992" w:type="dxa"/>
          </w:tcPr>
          <w:p w14:paraId="423CF53E" w14:textId="108E0256" w:rsidR="00E70C18" w:rsidRPr="00E70C18" w:rsidRDefault="00E70C18" w:rsidP="00C806F2">
            <w:pPr>
              <w:rPr>
                <w:rFonts w:cs="Calibri"/>
                <w:sz w:val="24"/>
                <w:szCs w:val="24"/>
              </w:rPr>
            </w:pPr>
          </w:p>
        </w:tc>
      </w:tr>
      <w:tr w:rsidR="00E70C18" w:rsidRPr="000553B5" w14:paraId="666B9D58" w14:textId="77777777" w:rsidTr="00E70C18">
        <w:trPr>
          <w:trHeight w:val="352"/>
          <w:jc w:val="center"/>
        </w:trPr>
        <w:tc>
          <w:tcPr>
            <w:tcW w:w="562" w:type="dxa"/>
          </w:tcPr>
          <w:p w14:paraId="57E08F4E" w14:textId="77777777" w:rsidR="00E70C18" w:rsidRPr="00E70C18" w:rsidRDefault="00E70C18" w:rsidP="00C806F2">
            <w:pPr>
              <w:rPr>
                <w:rFonts w:cs="Calibri"/>
                <w:sz w:val="24"/>
                <w:szCs w:val="24"/>
              </w:rPr>
            </w:pPr>
          </w:p>
        </w:tc>
        <w:tc>
          <w:tcPr>
            <w:tcW w:w="7797" w:type="dxa"/>
            <w:gridSpan w:val="2"/>
          </w:tcPr>
          <w:p w14:paraId="5CE677C7" w14:textId="77777777" w:rsidR="00E70C18" w:rsidRPr="00E70C18" w:rsidRDefault="00E70C18" w:rsidP="00C806F2">
            <w:pPr>
              <w:rPr>
                <w:rFonts w:cs="Calibri"/>
                <w:sz w:val="24"/>
                <w:szCs w:val="24"/>
              </w:rPr>
            </w:pPr>
          </w:p>
        </w:tc>
        <w:tc>
          <w:tcPr>
            <w:tcW w:w="992" w:type="dxa"/>
          </w:tcPr>
          <w:p w14:paraId="094991D0" w14:textId="7EC1477D" w:rsidR="00E70C18" w:rsidRPr="00E70C18" w:rsidRDefault="00E70C18" w:rsidP="00C806F2">
            <w:pPr>
              <w:rPr>
                <w:rFonts w:cs="Calibri"/>
                <w:sz w:val="24"/>
                <w:szCs w:val="24"/>
              </w:rPr>
            </w:pPr>
          </w:p>
        </w:tc>
      </w:tr>
      <w:tr w:rsidR="00E70C18" w:rsidRPr="000553B5" w14:paraId="55A86F78" w14:textId="77777777" w:rsidTr="00E70C18">
        <w:trPr>
          <w:trHeight w:val="352"/>
          <w:jc w:val="center"/>
        </w:trPr>
        <w:tc>
          <w:tcPr>
            <w:tcW w:w="9351" w:type="dxa"/>
            <w:gridSpan w:val="4"/>
          </w:tcPr>
          <w:p w14:paraId="49802F6E" w14:textId="0366C6E9" w:rsidR="00E70C18" w:rsidRPr="00C806F2" w:rsidRDefault="00E70C18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  <w:r w:rsidRPr="003F58B8">
              <w:rPr>
                <w:rFonts w:cs="Calibri"/>
                <w:b/>
              </w:rPr>
              <w:t>Łączna liczba godzin stażu: 160</w:t>
            </w:r>
          </w:p>
        </w:tc>
      </w:tr>
    </w:tbl>
    <w:p w14:paraId="10D8D43E" w14:textId="77777777" w:rsidR="005F3AB2" w:rsidRPr="00C806F2" w:rsidRDefault="005F3AB2" w:rsidP="005F3AB2">
      <w:pPr>
        <w:jc w:val="center"/>
        <w:rPr>
          <w:rFonts w:cs="Calibri"/>
          <w:b/>
          <w:sz w:val="24"/>
          <w:szCs w:val="24"/>
        </w:rPr>
      </w:pPr>
    </w:p>
    <w:p w14:paraId="69530EBC" w14:textId="77777777" w:rsidR="005F3AB2" w:rsidRDefault="005F3AB2" w:rsidP="005F3AB2">
      <w:pPr>
        <w:jc w:val="center"/>
        <w:rPr>
          <w:rFonts w:cs="Calibri"/>
          <w:b/>
          <w:sz w:val="24"/>
          <w:szCs w:val="24"/>
        </w:rPr>
      </w:pPr>
    </w:p>
    <w:p w14:paraId="202322D2" w14:textId="77777777" w:rsidR="00114260" w:rsidRDefault="00114260" w:rsidP="005F3AB2">
      <w:pPr>
        <w:jc w:val="center"/>
        <w:rPr>
          <w:rFonts w:cs="Calibri"/>
          <w:b/>
          <w:sz w:val="24"/>
          <w:szCs w:val="24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114260" w14:paraId="1FEF9309" w14:textId="77777777" w:rsidTr="00114260">
        <w:tc>
          <w:tcPr>
            <w:tcW w:w="3115" w:type="dxa"/>
          </w:tcPr>
          <w:p w14:paraId="25BD0F56" w14:textId="456DC823" w:rsidR="00114260" w:rsidRPr="00114260" w:rsidRDefault="00114260" w:rsidP="005F3AB2">
            <w:pPr>
              <w:jc w:val="center"/>
              <w:rPr>
                <w:rFonts w:cs="Calibri"/>
                <w:bCs/>
                <w:sz w:val="24"/>
                <w:szCs w:val="24"/>
              </w:rPr>
            </w:pPr>
            <w:r w:rsidRPr="00114260">
              <w:rPr>
                <w:rFonts w:cs="Calibri"/>
                <w:bCs/>
                <w:sz w:val="24"/>
                <w:szCs w:val="24"/>
              </w:rPr>
              <w:t>…………………………………….</w:t>
            </w:r>
          </w:p>
        </w:tc>
        <w:tc>
          <w:tcPr>
            <w:tcW w:w="3115" w:type="dxa"/>
          </w:tcPr>
          <w:p w14:paraId="61022B82" w14:textId="7B051F37" w:rsidR="00114260" w:rsidRDefault="00114260" w:rsidP="005F3AB2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114260">
              <w:rPr>
                <w:rFonts w:cs="Calibri"/>
                <w:bCs/>
                <w:sz w:val="24"/>
                <w:szCs w:val="24"/>
              </w:rPr>
              <w:t>…………………………………….</w:t>
            </w:r>
          </w:p>
        </w:tc>
        <w:tc>
          <w:tcPr>
            <w:tcW w:w="3115" w:type="dxa"/>
          </w:tcPr>
          <w:p w14:paraId="2B4C0F31" w14:textId="0E8B7400" w:rsidR="00114260" w:rsidRDefault="00114260" w:rsidP="005F3AB2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114260">
              <w:rPr>
                <w:rFonts w:cs="Calibri"/>
                <w:bCs/>
                <w:sz w:val="24"/>
                <w:szCs w:val="24"/>
              </w:rPr>
              <w:t>…………………………………….</w:t>
            </w:r>
          </w:p>
        </w:tc>
      </w:tr>
      <w:tr w:rsidR="00114260" w14:paraId="4F1200E0" w14:textId="77777777" w:rsidTr="00114260">
        <w:tc>
          <w:tcPr>
            <w:tcW w:w="3115" w:type="dxa"/>
          </w:tcPr>
          <w:p w14:paraId="44E877A4" w14:textId="4C5DCD2B" w:rsidR="00114260" w:rsidRDefault="003F58B8" w:rsidP="005F3AB2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>
              <w:t xml:space="preserve">Data i podpis </w:t>
            </w:r>
            <w:r w:rsidR="00114260">
              <w:t>Kierownik</w:t>
            </w:r>
            <w:r>
              <w:t>a</w:t>
            </w:r>
            <w:r w:rsidR="00114260">
              <w:t xml:space="preserve"> Projektu</w:t>
            </w:r>
            <w:r w:rsidR="00114260" w:rsidRPr="00114260">
              <w:rPr>
                <w:sz w:val="18"/>
                <w:szCs w:val="16"/>
              </w:rPr>
              <w:t xml:space="preserve"> </w:t>
            </w:r>
          </w:p>
        </w:tc>
        <w:tc>
          <w:tcPr>
            <w:tcW w:w="3115" w:type="dxa"/>
          </w:tcPr>
          <w:p w14:paraId="2542B156" w14:textId="0691400D" w:rsidR="00114260" w:rsidRDefault="003F58B8" w:rsidP="005F3AB2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>
              <w:t xml:space="preserve">Data i podpis </w:t>
            </w:r>
            <w:r w:rsidRPr="003F58B8">
              <w:t>Stażyst</w:t>
            </w:r>
            <w:r>
              <w:t>y</w:t>
            </w:r>
            <w:r w:rsidRPr="003F58B8">
              <w:t>/</w:t>
            </w:r>
            <w:r>
              <w:t>-ki</w:t>
            </w:r>
          </w:p>
        </w:tc>
        <w:tc>
          <w:tcPr>
            <w:tcW w:w="3115" w:type="dxa"/>
          </w:tcPr>
          <w:p w14:paraId="0A99F328" w14:textId="1DCFEA57" w:rsidR="00114260" w:rsidRDefault="003F58B8" w:rsidP="005F3AB2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>
              <w:t xml:space="preserve">Data i podpis </w:t>
            </w:r>
            <w:r w:rsidR="00114260" w:rsidRPr="00322FC5">
              <w:t>Pracodawc</w:t>
            </w:r>
            <w:r>
              <w:t>y</w:t>
            </w:r>
          </w:p>
        </w:tc>
      </w:tr>
    </w:tbl>
    <w:p w14:paraId="0FA52A2B" w14:textId="0C363419" w:rsidR="00204B29" w:rsidRDefault="00204B29" w:rsidP="00114260">
      <w:pPr>
        <w:jc w:val="center"/>
      </w:pPr>
    </w:p>
    <w:sectPr w:rsidR="00204B29" w:rsidSect="006F4FD0">
      <w:headerReference w:type="default" r:id="rId14"/>
      <w:footerReference w:type="default" r:id="rId15"/>
      <w:pgSz w:w="11906" w:h="16838"/>
      <w:pgMar w:top="1809" w:right="1133" w:bottom="1418" w:left="1418" w:header="142" w:footer="9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Aleksandra Tabaszewska Salamon" w:date="2026-06-10T13:56:00Z" w:initials="AT">
    <w:p w14:paraId="3A4015D7" w14:textId="77777777" w:rsidR="00D81255" w:rsidRDefault="00D81255" w:rsidP="00D81255">
      <w:pPr>
        <w:pStyle w:val="Tekstkomentarza"/>
      </w:pPr>
      <w:r>
        <w:rPr>
          <w:rStyle w:val="Odwoaniedokomentarza"/>
        </w:rPr>
        <w:annotationRef/>
      </w:r>
      <w:r>
        <w:t>/tkę</w:t>
      </w:r>
    </w:p>
  </w:comment>
  <w:comment w:id="1" w:author="Aleksandra Tabaszewska Salamon" w:date="2026-06-10T13:56:00Z" w:initials="AT">
    <w:p w14:paraId="53F33956" w14:textId="77777777" w:rsidR="00D81255" w:rsidRDefault="00D81255" w:rsidP="00D81255">
      <w:pPr>
        <w:pStyle w:val="Tekstkomentarza"/>
      </w:pPr>
      <w:r>
        <w:rPr>
          <w:rStyle w:val="Odwoaniedokomentarza"/>
        </w:rPr>
        <w:annotationRef/>
      </w:r>
      <w:r>
        <w:t>/tka</w:t>
      </w:r>
    </w:p>
  </w:comment>
  <w:comment w:id="2" w:author="Aleksandra Tabaszewska Salamon" w:date="2026-06-10T13:57:00Z" w:initials="AT">
    <w:p w14:paraId="584C231A" w14:textId="77777777" w:rsidR="00D81255" w:rsidRDefault="00D81255" w:rsidP="00D81255">
      <w:pPr>
        <w:pStyle w:val="Tekstkomentarza"/>
      </w:pPr>
      <w:r>
        <w:rPr>
          <w:rStyle w:val="Odwoaniedokomentarza"/>
        </w:rPr>
        <w:annotationRef/>
      </w:r>
      <w:r>
        <w:t>/tka</w:t>
      </w:r>
    </w:p>
  </w:comment>
  <w:comment w:id="3" w:author="Aleksandra Tabaszewska Salamon" w:date="2026-06-10T13:57:00Z" w:initials="AT">
    <w:p w14:paraId="3ECC1429" w14:textId="77777777" w:rsidR="00D81255" w:rsidRDefault="00D81255" w:rsidP="00D81255">
      <w:pPr>
        <w:pStyle w:val="Tekstkomentarza"/>
      </w:pPr>
      <w:r>
        <w:rPr>
          <w:rStyle w:val="Odwoaniedokomentarza"/>
        </w:rPr>
        <w:annotationRef/>
      </w:r>
      <w:r>
        <w:t>/tka</w:t>
      </w:r>
    </w:p>
  </w:comment>
  <w:comment w:id="4" w:author="Aleksandra Tabaszewska Salamon" w:date="2026-06-10T13:57:00Z" w:initials="AT">
    <w:p w14:paraId="43D6B73E" w14:textId="77777777" w:rsidR="00D81255" w:rsidRDefault="00D81255" w:rsidP="00D81255">
      <w:pPr>
        <w:pStyle w:val="Tekstkomentarza"/>
      </w:pPr>
      <w:r>
        <w:rPr>
          <w:rStyle w:val="Odwoaniedokomentarza"/>
        </w:rPr>
        <w:annotationRef/>
      </w:r>
      <w:r>
        <w:t>/tka</w:t>
      </w:r>
    </w:p>
  </w:comment>
  <w:comment w:id="5" w:author="Aleksandra Tabaszewska Salamon" w:date="2026-06-10T13:58:00Z" w:initials="AT">
    <w:p w14:paraId="69F6F311" w14:textId="77777777" w:rsidR="00D81255" w:rsidRDefault="00D81255" w:rsidP="00D81255">
      <w:pPr>
        <w:pStyle w:val="Tekstkomentarza"/>
      </w:pPr>
      <w:r>
        <w:rPr>
          <w:rStyle w:val="Odwoaniedokomentarza"/>
        </w:rPr>
        <w:annotationRef/>
      </w:r>
      <w:r>
        <w:t>/kę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A4015D7" w15:done="0"/>
  <w15:commentEx w15:paraId="53F33956" w15:done="0"/>
  <w15:commentEx w15:paraId="584C231A" w15:done="0"/>
  <w15:commentEx w15:paraId="3ECC1429" w15:done="0"/>
  <w15:commentEx w15:paraId="43D6B73E" w15:done="0"/>
  <w15:commentEx w15:paraId="69F6F31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C9D71F5" w16cex:dateUtc="2026-06-10T11:56:00Z"/>
  <w16cex:commentExtensible w16cex:durableId="6EF4A09F" w16cex:dateUtc="2026-06-10T11:56:00Z"/>
  <w16cex:commentExtensible w16cex:durableId="23EECE2C" w16cex:dateUtc="2026-06-10T11:57:00Z"/>
  <w16cex:commentExtensible w16cex:durableId="412E3399" w16cex:dateUtc="2026-06-10T11:57:00Z"/>
  <w16cex:commentExtensible w16cex:durableId="32B179B3" w16cex:dateUtc="2026-06-10T11:57:00Z"/>
  <w16cex:commentExtensible w16cex:durableId="4AA3BB98" w16cex:dateUtc="2026-06-10T11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A4015D7" w16cid:durableId="1C9D71F5"/>
  <w16cid:commentId w16cid:paraId="53F33956" w16cid:durableId="6EF4A09F"/>
  <w16cid:commentId w16cid:paraId="584C231A" w16cid:durableId="23EECE2C"/>
  <w16cid:commentId w16cid:paraId="3ECC1429" w16cid:durableId="412E3399"/>
  <w16cid:commentId w16cid:paraId="43D6B73E" w16cid:durableId="32B179B3"/>
  <w16cid:commentId w16cid:paraId="69F6F311" w16cid:durableId="4AA3BB9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64ADDD" w14:textId="77777777" w:rsidR="006254F3" w:rsidRDefault="006254F3" w:rsidP="005F3AB2">
      <w:pPr>
        <w:spacing w:after="0" w:line="240" w:lineRule="auto"/>
      </w:pPr>
      <w:r>
        <w:separator/>
      </w:r>
    </w:p>
  </w:endnote>
  <w:endnote w:type="continuationSeparator" w:id="0">
    <w:p w14:paraId="312ECEC2" w14:textId="77777777" w:rsidR="006254F3" w:rsidRDefault="006254F3" w:rsidP="005F3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0976900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30DCEE2" w14:textId="77777777" w:rsidR="00581339" w:rsidRDefault="00581339" w:rsidP="00581339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75936C" w14:textId="77777777" w:rsidR="005F3AB2" w:rsidRDefault="005F3AB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B873C6" w14:textId="77777777" w:rsidR="006254F3" w:rsidRDefault="006254F3" w:rsidP="005F3AB2">
      <w:pPr>
        <w:spacing w:after="0" w:line="240" w:lineRule="auto"/>
      </w:pPr>
      <w:r>
        <w:separator/>
      </w:r>
    </w:p>
  </w:footnote>
  <w:footnote w:type="continuationSeparator" w:id="0">
    <w:p w14:paraId="1273D409" w14:textId="77777777" w:rsidR="006254F3" w:rsidRDefault="006254F3" w:rsidP="005F3A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D0BF15" w14:textId="4DBF8C0F" w:rsidR="00116C04" w:rsidRDefault="00581339">
    <w:pPr>
      <w:pStyle w:val="Nagwek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86CF0F1" wp14:editId="1664310F">
          <wp:simplePos x="0" y="0"/>
          <wp:positionH relativeFrom="margin">
            <wp:posOffset>0</wp:posOffset>
          </wp:positionH>
          <wp:positionV relativeFrom="topMargin">
            <wp:posOffset>259715</wp:posOffset>
          </wp:positionV>
          <wp:extent cx="1798320" cy="509905"/>
          <wp:effectExtent l="0" t="0" r="0" b="4445"/>
          <wp:wrapSquare wrapText="bothSides"/>
          <wp:docPr id="497597076" name="Obraz 1" descr="Obraz zawierający tekst, Czcionka, biały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0771835" name="Obraz 1" descr="Obraz zawierający tekst, Czcionka, biały, zrzut ekranu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133" r="49247" b="12966"/>
                  <a:stretch/>
                </pic:blipFill>
                <pic:spPr bwMode="auto">
                  <a:xfrm>
                    <a:off x="0" y="0"/>
                    <a:ext cx="179832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1CBAC852" wp14:editId="44A3AA49">
          <wp:simplePos x="0" y="0"/>
          <wp:positionH relativeFrom="margin">
            <wp:posOffset>4191000</wp:posOffset>
          </wp:positionH>
          <wp:positionV relativeFrom="topMargin">
            <wp:posOffset>259715</wp:posOffset>
          </wp:positionV>
          <wp:extent cx="1805940" cy="509905"/>
          <wp:effectExtent l="0" t="0" r="3810" b="4445"/>
          <wp:wrapSquare wrapText="bothSides"/>
          <wp:docPr id="1109223552" name="Obraz 1" descr="Obraz zawierający tekst, Czcionka, biały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0771835" name="Obraz 1" descr="Obraz zawierający tekst, Czcionka, biały, zrzut ekranu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9032" t="14133" b="12966"/>
                  <a:stretch/>
                </pic:blipFill>
                <pic:spPr bwMode="auto">
                  <a:xfrm>
                    <a:off x="0" y="0"/>
                    <a:ext cx="180594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A07BD"/>
    <w:multiLevelType w:val="hybridMultilevel"/>
    <w:tmpl w:val="7A1281AE"/>
    <w:lvl w:ilvl="0" w:tplc="9C10B1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C424D"/>
    <w:multiLevelType w:val="multilevel"/>
    <w:tmpl w:val="9BBE56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3248B1"/>
    <w:multiLevelType w:val="hybridMultilevel"/>
    <w:tmpl w:val="1CDEF4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23A4B"/>
    <w:multiLevelType w:val="hybridMultilevel"/>
    <w:tmpl w:val="37507D94"/>
    <w:lvl w:ilvl="0" w:tplc="9C10B1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9C3708"/>
    <w:multiLevelType w:val="multilevel"/>
    <w:tmpl w:val="BF6E8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C83C96"/>
    <w:multiLevelType w:val="hybridMultilevel"/>
    <w:tmpl w:val="2494C7F6"/>
    <w:lvl w:ilvl="0" w:tplc="04150017">
      <w:start w:val="1"/>
      <w:numFmt w:val="lowerLetter"/>
      <w:lvlText w:val="%1)"/>
      <w:lvlJc w:val="left"/>
      <w:pPr>
        <w:ind w:left="1582" w:hanging="360"/>
      </w:pPr>
    </w:lvl>
    <w:lvl w:ilvl="1" w:tplc="04150019" w:tentative="1">
      <w:start w:val="1"/>
      <w:numFmt w:val="lowerLetter"/>
      <w:lvlText w:val="%2."/>
      <w:lvlJc w:val="left"/>
      <w:pPr>
        <w:ind w:left="2302" w:hanging="360"/>
      </w:pPr>
    </w:lvl>
    <w:lvl w:ilvl="2" w:tplc="0415001B" w:tentative="1">
      <w:start w:val="1"/>
      <w:numFmt w:val="lowerRoman"/>
      <w:lvlText w:val="%3."/>
      <w:lvlJc w:val="right"/>
      <w:pPr>
        <w:ind w:left="3022" w:hanging="180"/>
      </w:pPr>
    </w:lvl>
    <w:lvl w:ilvl="3" w:tplc="0415000F" w:tentative="1">
      <w:start w:val="1"/>
      <w:numFmt w:val="decimal"/>
      <w:lvlText w:val="%4."/>
      <w:lvlJc w:val="left"/>
      <w:pPr>
        <w:ind w:left="3742" w:hanging="360"/>
      </w:pPr>
    </w:lvl>
    <w:lvl w:ilvl="4" w:tplc="04150019" w:tentative="1">
      <w:start w:val="1"/>
      <w:numFmt w:val="lowerLetter"/>
      <w:lvlText w:val="%5."/>
      <w:lvlJc w:val="left"/>
      <w:pPr>
        <w:ind w:left="4462" w:hanging="360"/>
      </w:pPr>
    </w:lvl>
    <w:lvl w:ilvl="5" w:tplc="0415001B" w:tentative="1">
      <w:start w:val="1"/>
      <w:numFmt w:val="lowerRoman"/>
      <w:lvlText w:val="%6."/>
      <w:lvlJc w:val="right"/>
      <w:pPr>
        <w:ind w:left="5182" w:hanging="180"/>
      </w:pPr>
    </w:lvl>
    <w:lvl w:ilvl="6" w:tplc="0415000F" w:tentative="1">
      <w:start w:val="1"/>
      <w:numFmt w:val="decimal"/>
      <w:lvlText w:val="%7."/>
      <w:lvlJc w:val="left"/>
      <w:pPr>
        <w:ind w:left="5902" w:hanging="360"/>
      </w:pPr>
    </w:lvl>
    <w:lvl w:ilvl="7" w:tplc="04150019" w:tentative="1">
      <w:start w:val="1"/>
      <w:numFmt w:val="lowerLetter"/>
      <w:lvlText w:val="%8."/>
      <w:lvlJc w:val="left"/>
      <w:pPr>
        <w:ind w:left="6622" w:hanging="360"/>
      </w:pPr>
    </w:lvl>
    <w:lvl w:ilvl="8" w:tplc="0415001B" w:tentative="1">
      <w:start w:val="1"/>
      <w:numFmt w:val="lowerRoman"/>
      <w:lvlText w:val="%9."/>
      <w:lvlJc w:val="right"/>
      <w:pPr>
        <w:ind w:left="7342" w:hanging="180"/>
      </w:pPr>
    </w:lvl>
  </w:abstractNum>
  <w:abstractNum w:abstractNumId="6" w15:restartNumberingAfterBreak="0">
    <w:nsid w:val="190D3462"/>
    <w:multiLevelType w:val="multilevel"/>
    <w:tmpl w:val="B2365A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0610E2"/>
    <w:multiLevelType w:val="hybridMultilevel"/>
    <w:tmpl w:val="0658D11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6D6B1F"/>
    <w:multiLevelType w:val="hybridMultilevel"/>
    <w:tmpl w:val="8FFE9F14"/>
    <w:lvl w:ilvl="0" w:tplc="9C10B1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43B6D"/>
    <w:multiLevelType w:val="hybridMultilevel"/>
    <w:tmpl w:val="776854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DF45D5"/>
    <w:multiLevelType w:val="hybridMultilevel"/>
    <w:tmpl w:val="0010E3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4F69EA"/>
    <w:multiLevelType w:val="hybridMultilevel"/>
    <w:tmpl w:val="ED58F6EE"/>
    <w:lvl w:ilvl="0" w:tplc="04150019">
      <w:start w:val="1"/>
      <w:numFmt w:val="lowerLetter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2BE52D28"/>
    <w:multiLevelType w:val="hybridMultilevel"/>
    <w:tmpl w:val="1F0A40E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 w15:restartNumberingAfterBreak="0">
    <w:nsid w:val="2E995077"/>
    <w:multiLevelType w:val="hybridMultilevel"/>
    <w:tmpl w:val="390A94D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9B7141"/>
    <w:multiLevelType w:val="hybridMultilevel"/>
    <w:tmpl w:val="1F0A40E4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5" w15:restartNumberingAfterBreak="0">
    <w:nsid w:val="36550B33"/>
    <w:multiLevelType w:val="hybridMultilevel"/>
    <w:tmpl w:val="CED2C612"/>
    <w:lvl w:ilvl="0" w:tplc="04150017">
      <w:start w:val="1"/>
      <w:numFmt w:val="lowerLetter"/>
      <w:lvlText w:val="%1)"/>
      <w:lvlJc w:val="left"/>
      <w:pPr>
        <w:ind w:left="1582" w:hanging="360"/>
      </w:pPr>
    </w:lvl>
    <w:lvl w:ilvl="1" w:tplc="04150019" w:tentative="1">
      <w:start w:val="1"/>
      <w:numFmt w:val="lowerLetter"/>
      <w:lvlText w:val="%2."/>
      <w:lvlJc w:val="left"/>
      <w:pPr>
        <w:ind w:left="2302" w:hanging="360"/>
      </w:pPr>
    </w:lvl>
    <w:lvl w:ilvl="2" w:tplc="0415001B" w:tentative="1">
      <w:start w:val="1"/>
      <w:numFmt w:val="lowerRoman"/>
      <w:lvlText w:val="%3."/>
      <w:lvlJc w:val="right"/>
      <w:pPr>
        <w:ind w:left="3022" w:hanging="180"/>
      </w:pPr>
    </w:lvl>
    <w:lvl w:ilvl="3" w:tplc="0415000F" w:tentative="1">
      <w:start w:val="1"/>
      <w:numFmt w:val="decimal"/>
      <w:lvlText w:val="%4."/>
      <w:lvlJc w:val="left"/>
      <w:pPr>
        <w:ind w:left="3742" w:hanging="360"/>
      </w:pPr>
    </w:lvl>
    <w:lvl w:ilvl="4" w:tplc="04150019" w:tentative="1">
      <w:start w:val="1"/>
      <w:numFmt w:val="lowerLetter"/>
      <w:lvlText w:val="%5."/>
      <w:lvlJc w:val="left"/>
      <w:pPr>
        <w:ind w:left="4462" w:hanging="360"/>
      </w:pPr>
    </w:lvl>
    <w:lvl w:ilvl="5" w:tplc="0415001B" w:tentative="1">
      <w:start w:val="1"/>
      <w:numFmt w:val="lowerRoman"/>
      <w:lvlText w:val="%6."/>
      <w:lvlJc w:val="right"/>
      <w:pPr>
        <w:ind w:left="5182" w:hanging="180"/>
      </w:pPr>
    </w:lvl>
    <w:lvl w:ilvl="6" w:tplc="0415000F" w:tentative="1">
      <w:start w:val="1"/>
      <w:numFmt w:val="decimal"/>
      <w:lvlText w:val="%7."/>
      <w:lvlJc w:val="left"/>
      <w:pPr>
        <w:ind w:left="5902" w:hanging="360"/>
      </w:pPr>
    </w:lvl>
    <w:lvl w:ilvl="7" w:tplc="04150019" w:tentative="1">
      <w:start w:val="1"/>
      <w:numFmt w:val="lowerLetter"/>
      <w:lvlText w:val="%8."/>
      <w:lvlJc w:val="left"/>
      <w:pPr>
        <w:ind w:left="6622" w:hanging="360"/>
      </w:pPr>
    </w:lvl>
    <w:lvl w:ilvl="8" w:tplc="0415001B" w:tentative="1">
      <w:start w:val="1"/>
      <w:numFmt w:val="lowerRoman"/>
      <w:lvlText w:val="%9."/>
      <w:lvlJc w:val="right"/>
      <w:pPr>
        <w:ind w:left="7342" w:hanging="180"/>
      </w:pPr>
    </w:lvl>
  </w:abstractNum>
  <w:abstractNum w:abstractNumId="16" w15:restartNumberingAfterBreak="0">
    <w:nsid w:val="36D24755"/>
    <w:multiLevelType w:val="hybridMultilevel"/>
    <w:tmpl w:val="9CC6F210"/>
    <w:lvl w:ilvl="0" w:tplc="9C10B10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CD7522A"/>
    <w:multiLevelType w:val="hybridMultilevel"/>
    <w:tmpl w:val="C6740E6C"/>
    <w:lvl w:ilvl="0" w:tplc="9C10B1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B87B0F"/>
    <w:multiLevelType w:val="hybridMultilevel"/>
    <w:tmpl w:val="8E7A4034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A0C053EC">
      <w:start w:val="1"/>
      <w:numFmt w:val="decimal"/>
      <w:lvlText w:val="%2."/>
      <w:lvlJc w:val="left"/>
      <w:pPr>
        <w:ind w:left="1796" w:hanging="432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3E0501F1"/>
    <w:multiLevelType w:val="hybridMultilevel"/>
    <w:tmpl w:val="6890C0D6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402A4043"/>
    <w:multiLevelType w:val="hybridMultilevel"/>
    <w:tmpl w:val="66B46CC0"/>
    <w:lvl w:ilvl="0" w:tplc="700E6322">
      <w:start w:val="1"/>
      <w:numFmt w:val="decimal"/>
      <w:lvlText w:val="%1."/>
      <w:lvlJc w:val="left"/>
      <w:pPr>
        <w:ind w:left="862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1" w15:restartNumberingAfterBreak="0">
    <w:nsid w:val="448904EB"/>
    <w:multiLevelType w:val="hybridMultilevel"/>
    <w:tmpl w:val="8D184B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C84FCC"/>
    <w:multiLevelType w:val="hybridMultilevel"/>
    <w:tmpl w:val="8C063EB4"/>
    <w:lvl w:ilvl="0" w:tplc="11A4FF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6F158F2"/>
    <w:multiLevelType w:val="hybridMultilevel"/>
    <w:tmpl w:val="10D058D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080299"/>
    <w:multiLevelType w:val="hybridMultilevel"/>
    <w:tmpl w:val="D2861248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5" w15:restartNumberingAfterBreak="0">
    <w:nsid w:val="4984130C"/>
    <w:multiLevelType w:val="hybridMultilevel"/>
    <w:tmpl w:val="E1FC38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BD2D4D"/>
    <w:multiLevelType w:val="hybridMultilevel"/>
    <w:tmpl w:val="190AD4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1E5445"/>
    <w:multiLevelType w:val="hybridMultilevel"/>
    <w:tmpl w:val="2A0C81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DF704D"/>
    <w:multiLevelType w:val="hybridMultilevel"/>
    <w:tmpl w:val="1B620274"/>
    <w:lvl w:ilvl="0" w:tplc="04150017">
      <w:start w:val="1"/>
      <w:numFmt w:val="lowerLetter"/>
      <w:lvlText w:val="%1)"/>
      <w:lvlJc w:val="left"/>
      <w:pPr>
        <w:ind w:left="1485" w:hanging="360"/>
      </w:pPr>
    </w:lvl>
    <w:lvl w:ilvl="1" w:tplc="04150019" w:tentative="1">
      <w:start w:val="1"/>
      <w:numFmt w:val="lowerLetter"/>
      <w:lvlText w:val="%2."/>
      <w:lvlJc w:val="left"/>
      <w:pPr>
        <w:ind w:left="2205" w:hanging="360"/>
      </w:pPr>
    </w:lvl>
    <w:lvl w:ilvl="2" w:tplc="0415001B" w:tentative="1">
      <w:start w:val="1"/>
      <w:numFmt w:val="lowerRoman"/>
      <w:lvlText w:val="%3."/>
      <w:lvlJc w:val="right"/>
      <w:pPr>
        <w:ind w:left="2925" w:hanging="180"/>
      </w:pPr>
    </w:lvl>
    <w:lvl w:ilvl="3" w:tplc="0415000F" w:tentative="1">
      <w:start w:val="1"/>
      <w:numFmt w:val="decimal"/>
      <w:lvlText w:val="%4."/>
      <w:lvlJc w:val="left"/>
      <w:pPr>
        <w:ind w:left="3645" w:hanging="360"/>
      </w:pPr>
    </w:lvl>
    <w:lvl w:ilvl="4" w:tplc="04150019" w:tentative="1">
      <w:start w:val="1"/>
      <w:numFmt w:val="lowerLetter"/>
      <w:lvlText w:val="%5."/>
      <w:lvlJc w:val="left"/>
      <w:pPr>
        <w:ind w:left="4365" w:hanging="360"/>
      </w:pPr>
    </w:lvl>
    <w:lvl w:ilvl="5" w:tplc="0415001B" w:tentative="1">
      <w:start w:val="1"/>
      <w:numFmt w:val="lowerRoman"/>
      <w:lvlText w:val="%6."/>
      <w:lvlJc w:val="right"/>
      <w:pPr>
        <w:ind w:left="5085" w:hanging="180"/>
      </w:pPr>
    </w:lvl>
    <w:lvl w:ilvl="6" w:tplc="0415000F" w:tentative="1">
      <w:start w:val="1"/>
      <w:numFmt w:val="decimal"/>
      <w:lvlText w:val="%7."/>
      <w:lvlJc w:val="left"/>
      <w:pPr>
        <w:ind w:left="5805" w:hanging="360"/>
      </w:pPr>
    </w:lvl>
    <w:lvl w:ilvl="7" w:tplc="04150019" w:tentative="1">
      <w:start w:val="1"/>
      <w:numFmt w:val="lowerLetter"/>
      <w:lvlText w:val="%8."/>
      <w:lvlJc w:val="left"/>
      <w:pPr>
        <w:ind w:left="6525" w:hanging="360"/>
      </w:pPr>
    </w:lvl>
    <w:lvl w:ilvl="8" w:tplc="0415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9" w15:restartNumberingAfterBreak="0">
    <w:nsid w:val="58295876"/>
    <w:multiLevelType w:val="hybridMultilevel"/>
    <w:tmpl w:val="DB64447A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0" w15:restartNumberingAfterBreak="0">
    <w:nsid w:val="58590917"/>
    <w:multiLevelType w:val="hybridMultilevel"/>
    <w:tmpl w:val="474A65D4"/>
    <w:lvl w:ilvl="0" w:tplc="0E5076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BC2351"/>
    <w:multiLevelType w:val="hybridMultilevel"/>
    <w:tmpl w:val="6952E1EA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341A41"/>
    <w:multiLevelType w:val="hybridMultilevel"/>
    <w:tmpl w:val="CB40FC4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4B030D"/>
    <w:multiLevelType w:val="hybridMultilevel"/>
    <w:tmpl w:val="93720F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710498"/>
    <w:multiLevelType w:val="hybridMultilevel"/>
    <w:tmpl w:val="23F001C8"/>
    <w:lvl w:ilvl="0" w:tplc="907A2F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2D39F1"/>
    <w:multiLevelType w:val="hybridMultilevel"/>
    <w:tmpl w:val="317A9F16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6" w15:restartNumberingAfterBreak="0">
    <w:nsid w:val="6A3244CD"/>
    <w:multiLevelType w:val="hybridMultilevel"/>
    <w:tmpl w:val="8EF27B6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0C5D90"/>
    <w:multiLevelType w:val="hybridMultilevel"/>
    <w:tmpl w:val="E0E2FD6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D99577A"/>
    <w:multiLevelType w:val="hybridMultilevel"/>
    <w:tmpl w:val="3D22A14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864BEE"/>
    <w:multiLevelType w:val="hybridMultilevel"/>
    <w:tmpl w:val="4EEE97C4"/>
    <w:lvl w:ilvl="0" w:tplc="EFECF5A2">
      <w:start w:val="3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C87448"/>
    <w:multiLevelType w:val="hybridMultilevel"/>
    <w:tmpl w:val="6EFEA0A0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num w:numId="1" w16cid:durableId="1328247121">
    <w:abstractNumId w:val="37"/>
  </w:num>
  <w:num w:numId="2" w16cid:durableId="540095844">
    <w:abstractNumId w:val="22"/>
  </w:num>
  <w:num w:numId="3" w16cid:durableId="1835610822">
    <w:abstractNumId w:val="20"/>
  </w:num>
  <w:num w:numId="4" w16cid:durableId="1935434064">
    <w:abstractNumId w:val="31"/>
  </w:num>
  <w:num w:numId="5" w16cid:durableId="1847672498">
    <w:abstractNumId w:val="9"/>
  </w:num>
  <w:num w:numId="6" w16cid:durableId="1388187109">
    <w:abstractNumId w:val="28"/>
  </w:num>
  <w:num w:numId="7" w16cid:durableId="1043477862">
    <w:abstractNumId w:val="34"/>
  </w:num>
  <w:num w:numId="8" w16cid:durableId="1759446386">
    <w:abstractNumId w:val="3"/>
  </w:num>
  <w:num w:numId="9" w16cid:durableId="1172531373">
    <w:abstractNumId w:val="36"/>
  </w:num>
  <w:num w:numId="10" w16cid:durableId="972708818">
    <w:abstractNumId w:val="39"/>
  </w:num>
  <w:num w:numId="11" w16cid:durableId="1590310366">
    <w:abstractNumId w:val="16"/>
  </w:num>
  <w:num w:numId="12" w16cid:durableId="2064517970">
    <w:abstractNumId w:val="7"/>
  </w:num>
  <w:num w:numId="13" w16cid:durableId="1372656375">
    <w:abstractNumId w:val="38"/>
  </w:num>
  <w:num w:numId="14" w16cid:durableId="355541184">
    <w:abstractNumId w:val="11"/>
  </w:num>
  <w:num w:numId="15" w16cid:durableId="282152515">
    <w:abstractNumId w:val="21"/>
  </w:num>
  <w:num w:numId="16" w16cid:durableId="1923442210">
    <w:abstractNumId w:val="15"/>
  </w:num>
  <w:num w:numId="17" w16cid:durableId="1618901522">
    <w:abstractNumId w:val="5"/>
  </w:num>
  <w:num w:numId="18" w16cid:durableId="1597667758">
    <w:abstractNumId w:val="19"/>
  </w:num>
  <w:num w:numId="19" w16cid:durableId="376006379">
    <w:abstractNumId w:val="18"/>
  </w:num>
  <w:num w:numId="20" w16cid:durableId="1591622731">
    <w:abstractNumId w:val="30"/>
  </w:num>
  <w:num w:numId="21" w16cid:durableId="1011295723">
    <w:abstractNumId w:val="13"/>
  </w:num>
  <w:num w:numId="22" w16cid:durableId="528104403">
    <w:abstractNumId w:val="24"/>
  </w:num>
  <w:num w:numId="23" w16cid:durableId="1749500053">
    <w:abstractNumId w:val="35"/>
  </w:num>
  <w:num w:numId="24" w16cid:durableId="1285959989">
    <w:abstractNumId w:val="40"/>
  </w:num>
  <w:num w:numId="25" w16cid:durableId="1291789946">
    <w:abstractNumId w:val="29"/>
  </w:num>
  <w:num w:numId="26" w16cid:durableId="1062489010">
    <w:abstractNumId w:val="22"/>
  </w:num>
  <w:num w:numId="27" w16cid:durableId="1365447479">
    <w:abstractNumId w:val="33"/>
  </w:num>
  <w:num w:numId="28" w16cid:durableId="917590036">
    <w:abstractNumId w:val="25"/>
  </w:num>
  <w:num w:numId="29" w16cid:durableId="1997345287">
    <w:abstractNumId w:val="1"/>
  </w:num>
  <w:num w:numId="30" w16cid:durableId="1562787536">
    <w:abstractNumId w:val="4"/>
  </w:num>
  <w:num w:numId="31" w16cid:durableId="2115124352">
    <w:abstractNumId w:val="12"/>
  </w:num>
  <w:num w:numId="32" w16cid:durableId="607542107">
    <w:abstractNumId w:val="14"/>
  </w:num>
  <w:num w:numId="33" w16cid:durableId="245110753">
    <w:abstractNumId w:val="23"/>
  </w:num>
  <w:num w:numId="34" w16cid:durableId="1888953215">
    <w:abstractNumId w:val="32"/>
  </w:num>
  <w:num w:numId="35" w16cid:durableId="192159465">
    <w:abstractNumId w:val="2"/>
  </w:num>
  <w:num w:numId="36" w16cid:durableId="758604435">
    <w:abstractNumId w:val="10"/>
  </w:num>
  <w:num w:numId="37" w16cid:durableId="27997291">
    <w:abstractNumId w:val="0"/>
  </w:num>
  <w:num w:numId="38" w16cid:durableId="666792201">
    <w:abstractNumId w:val="17"/>
  </w:num>
  <w:num w:numId="39" w16cid:durableId="1370570436">
    <w:abstractNumId w:val="8"/>
  </w:num>
  <w:num w:numId="40" w16cid:durableId="1395858765">
    <w:abstractNumId w:val="27"/>
  </w:num>
  <w:num w:numId="41" w16cid:durableId="1861311892">
    <w:abstractNumId w:val="26"/>
  </w:num>
  <w:num w:numId="42" w16cid:durableId="1952516440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leksandra Tabaszewska Salamon">
    <w15:presenceInfo w15:providerId="AD" w15:userId="S::atabaszewska@polsl.pl::5526c769-9e4b-43d0-bb0b-e3a8681fe0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C2NDU1MLMwtbSwNDVX0lEKTi0uzszPAykwrAUA2NweGSwAAAA="/>
  </w:docVars>
  <w:rsids>
    <w:rsidRoot w:val="005F3AB2"/>
    <w:rsid w:val="00021CCD"/>
    <w:rsid w:val="000A6EA1"/>
    <w:rsid w:val="00114260"/>
    <w:rsid w:val="00116C04"/>
    <w:rsid w:val="00123EEA"/>
    <w:rsid w:val="00172CF9"/>
    <w:rsid w:val="0018140D"/>
    <w:rsid w:val="001938DC"/>
    <w:rsid w:val="001B60BC"/>
    <w:rsid w:val="001D6D99"/>
    <w:rsid w:val="001E2EA9"/>
    <w:rsid w:val="001E6BD2"/>
    <w:rsid w:val="00204B29"/>
    <w:rsid w:val="002172E1"/>
    <w:rsid w:val="002D2D4A"/>
    <w:rsid w:val="00324050"/>
    <w:rsid w:val="00332C58"/>
    <w:rsid w:val="003447F6"/>
    <w:rsid w:val="003458B2"/>
    <w:rsid w:val="00355A2E"/>
    <w:rsid w:val="0037622A"/>
    <w:rsid w:val="003B1C80"/>
    <w:rsid w:val="003F58B8"/>
    <w:rsid w:val="003F6682"/>
    <w:rsid w:val="004023CC"/>
    <w:rsid w:val="004204B2"/>
    <w:rsid w:val="00424848"/>
    <w:rsid w:val="00446EFB"/>
    <w:rsid w:val="004601D6"/>
    <w:rsid w:val="00467C7A"/>
    <w:rsid w:val="004D1F81"/>
    <w:rsid w:val="00536703"/>
    <w:rsid w:val="00537464"/>
    <w:rsid w:val="005501D4"/>
    <w:rsid w:val="00581339"/>
    <w:rsid w:val="00591657"/>
    <w:rsid w:val="0059368D"/>
    <w:rsid w:val="005A4AE9"/>
    <w:rsid w:val="005F1FC7"/>
    <w:rsid w:val="005F3AB2"/>
    <w:rsid w:val="006165AC"/>
    <w:rsid w:val="006218A7"/>
    <w:rsid w:val="006254F3"/>
    <w:rsid w:val="006352C7"/>
    <w:rsid w:val="00642717"/>
    <w:rsid w:val="0064443D"/>
    <w:rsid w:val="006E4BC5"/>
    <w:rsid w:val="006E5E5C"/>
    <w:rsid w:val="00704624"/>
    <w:rsid w:val="00704D59"/>
    <w:rsid w:val="0074737B"/>
    <w:rsid w:val="007C648E"/>
    <w:rsid w:val="007E58E2"/>
    <w:rsid w:val="00825F73"/>
    <w:rsid w:val="00836972"/>
    <w:rsid w:val="00855F54"/>
    <w:rsid w:val="00865EA7"/>
    <w:rsid w:val="0088075B"/>
    <w:rsid w:val="00885681"/>
    <w:rsid w:val="008A45E4"/>
    <w:rsid w:val="0090741A"/>
    <w:rsid w:val="0092511B"/>
    <w:rsid w:val="00935E71"/>
    <w:rsid w:val="009529D5"/>
    <w:rsid w:val="00973AE6"/>
    <w:rsid w:val="00973F15"/>
    <w:rsid w:val="009922E2"/>
    <w:rsid w:val="00995846"/>
    <w:rsid w:val="00995E99"/>
    <w:rsid w:val="009C2EC4"/>
    <w:rsid w:val="009D215A"/>
    <w:rsid w:val="009E1C22"/>
    <w:rsid w:val="009E4A9F"/>
    <w:rsid w:val="009E6B18"/>
    <w:rsid w:val="009F1348"/>
    <w:rsid w:val="00A024C3"/>
    <w:rsid w:val="00A377F9"/>
    <w:rsid w:val="00A57668"/>
    <w:rsid w:val="00AC6828"/>
    <w:rsid w:val="00B02C5E"/>
    <w:rsid w:val="00B364B1"/>
    <w:rsid w:val="00BC70E0"/>
    <w:rsid w:val="00BE4800"/>
    <w:rsid w:val="00BE609C"/>
    <w:rsid w:val="00C01A1E"/>
    <w:rsid w:val="00C14C4F"/>
    <w:rsid w:val="00C4513C"/>
    <w:rsid w:val="00C5044D"/>
    <w:rsid w:val="00C7328B"/>
    <w:rsid w:val="00C76146"/>
    <w:rsid w:val="00C77A94"/>
    <w:rsid w:val="00C806F2"/>
    <w:rsid w:val="00C922E8"/>
    <w:rsid w:val="00C962FB"/>
    <w:rsid w:val="00CD500C"/>
    <w:rsid w:val="00CF5571"/>
    <w:rsid w:val="00CF6E1B"/>
    <w:rsid w:val="00D2267C"/>
    <w:rsid w:val="00D454A7"/>
    <w:rsid w:val="00D52DA3"/>
    <w:rsid w:val="00D81255"/>
    <w:rsid w:val="00DA0F2B"/>
    <w:rsid w:val="00DA2D99"/>
    <w:rsid w:val="00DC4966"/>
    <w:rsid w:val="00E236BE"/>
    <w:rsid w:val="00E27F8F"/>
    <w:rsid w:val="00E3437E"/>
    <w:rsid w:val="00E56061"/>
    <w:rsid w:val="00E65033"/>
    <w:rsid w:val="00E70C18"/>
    <w:rsid w:val="00EB1063"/>
    <w:rsid w:val="00EB59FD"/>
    <w:rsid w:val="00EB78D0"/>
    <w:rsid w:val="00ED6654"/>
    <w:rsid w:val="00F14509"/>
    <w:rsid w:val="00F62103"/>
    <w:rsid w:val="00F6231A"/>
    <w:rsid w:val="00FB4393"/>
    <w:rsid w:val="00FE119B"/>
    <w:rsid w:val="00FE3D1A"/>
    <w:rsid w:val="00FE60D9"/>
    <w:rsid w:val="00FF5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4C2F65"/>
  <w15:docId w15:val="{582D9616-E3E5-49DC-90A2-C5F7E07D6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F3AB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F3A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F3AB2"/>
  </w:style>
  <w:style w:type="paragraph" w:styleId="Stopka">
    <w:name w:val="footer"/>
    <w:basedOn w:val="Normalny"/>
    <w:link w:val="StopkaZnak"/>
    <w:uiPriority w:val="99"/>
    <w:unhideWhenUsed/>
    <w:rsid w:val="005F3A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F3AB2"/>
  </w:style>
  <w:style w:type="paragraph" w:styleId="Akapitzlist">
    <w:name w:val="List Paragraph"/>
    <w:basedOn w:val="Normalny"/>
    <w:uiPriority w:val="34"/>
    <w:qFormat/>
    <w:rsid w:val="005F3AB2"/>
    <w:pPr>
      <w:ind w:left="720"/>
      <w:contextualSpacing/>
    </w:pPr>
  </w:style>
  <w:style w:type="character" w:styleId="Odwoanieprzypisudolnego">
    <w:name w:val="footnote reference"/>
    <w:basedOn w:val="Domylnaczcionkaakapitu"/>
    <w:uiPriority w:val="99"/>
    <w:rsid w:val="005F3AB2"/>
    <w:rPr>
      <w:rFonts w:cs="Times New Roman"/>
      <w:vertAlign w:val="superscript"/>
    </w:rPr>
  </w:style>
  <w:style w:type="paragraph" w:styleId="Tekstprzypisudolnego">
    <w:name w:val="footnote text"/>
    <w:aliases w:val="Podrozdział,Footnote,Podrozdzia3"/>
    <w:basedOn w:val="Normalny"/>
    <w:link w:val="TekstprzypisudolnegoZnak"/>
    <w:uiPriority w:val="99"/>
    <w:unhideWhenUsed/>
    <w:rsid w:val="005F3AB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"/>
    <w:basedOn w:val="Domylnaczcionkaakapitu"/>
    <w:link w:val="Tekstprzypisudolnego"/>
    <w:uiPriority w:val="99"/>
    <w:rsid w:val="005F3AB2"/>
    <w:rPr>
      <w:sz w:val="20"/>
      <w:szCs w:val="20"/>
    </w:rPr>
  </w:style>
  <w:style w:type="table" w:styleId="Tabela-Siatka">
    <w:name w:val="Table Grid"/>
    <w:basedOn w:val="Standardowy"/>
    <w:uiPriority w:val="59"/>
    <w:rsid w:val="005F3A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ny"/>
    <w:rsid w:val="005F3AB2"/>
    <w:pPr>
      <w:suppressAutoHyphens/>
      <w:autoSpaceDN w:val="0"/>
      <w:spacing w:after="200" w:line="360" w:lineRule="auto"/>
      <w:jc w:val="both"/>
      <w:textAlignment w:val="baseline"/>
    </w:pPr>
    <w:rPr>
      <w:rFonts w:ascii="Arial" w:eastAsia="Times New Roman" w:hAnsi="Arial" w:cs="Arial"/>
      <w:kern w:val="3"/>
      <w:lang w:eastAsia="pl-PL"/>
    </w:rPr>
  </w:style>
  <w:style w:type="paragraph" w:styleId="Tytu">
    <w:name w:val="Title"/>
    <w:basedOn w:val="Normalny"/>
    <w:link w:val="TytuZnak"/>
    <w:qFormat/>
    <w:rsid w:val="005F3AB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5F3AB2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Default">
    <w:name w:val="Default"/>
    <w:rsid w:val="005F3AB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ny"/>
    <w:uiPriority w:val="1"/>
    <w:qFormat/>
    <w:rsid w:val="00116C0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16C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16C0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D6D9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D6D9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D6D9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D6D9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D6D9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81D759A9DEF98469B5BB9DF00E4D509" ma:contentTypeVersion="11" ma:contentTypeDescription="Utwórz nowy dokument." ma:contentTypeScope="" ma:versionID="60ed9caa7ee7e17b123c70c9dfe58ef4">
  <xsd:schema xmlns:xsd="http://www.w3.org/2001/XMLSchema" xmlns:xs="http://www.w3.org/2001/XMLSchema" xmlns:p="http://schemas.microsoft.com/office/2006/metadata/properties" xmlns:ns2="3272d28a-9efe-430a-8e32-8040b19a37d7" xmlns:ns3="e14088b9-c3e7-43fe-ab3d-d5873db552a1" targetNamespace="http://schemas.microsoft.com/office/2006/metadata/properties" ma:root="true" ma:fieldsID="2cdc071770d56606bfaf153ed9fbf6c7" ns2:_="" ns3:_="">
    <xsd:import namespace="3272d28a-9efe-430a-8e32-8040b19a37d7"/>
    <xsd:import namespace="e14088b9-c3e7-43fe-ab3d-d5873db552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2d28a-9efe-430a-8e32-8040b19a37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Tagi obrazów" ma:readOnly="false" ma:fieldId="{5cf76f15-5ced-4ddc-b409-7134ff3c332f}" ma:taxonomyMulti="true" ma:sspId="213e1c73-0dc7-4b24-8b91-67206d738e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088b9-c3e7-43fe-ab3d-d5873db552a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c387e566-926c-4f35-92b4-5fe989541fe5}" ma:internalName="TaxCatchAll" ma:showField="CatchAllData" ma:web="e14088b9-c3e7-43fe-ab3d-d5873db55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272d28a-9efe-430a-8e32-8040b19a37d7">
      <Terms xmlns="http://schemas.microsoft.com/office/infopath/2007/PartnerControls"/>
    </lcf76f155ced4ddcb4097134ff3c332f>
    <TaxCatchAll xmlns="e14088b9-c3e7-43fe-ab3d-d5873db552a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BC5EBE-576C-4DCC-9867-A92B3A34C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72d28a-9efe-430a-8e32-8040b19a37d7"/>
    <ds:schemaRef ds:uri="e14088b9-c3e7-43fe-ab3d-d5873db552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98E74D-5DAA-46FB-B973-3F366570D2DE}">
  <ds:schemaRefs>
    <ds:schemaRef ds:uri="http://schemas.microsoft.com/office/2006/metadata/properties"/>
    <ds:schemaRef ds:uri="http://schemas.microsoft.com/office/infopath/2007/PartnerControls"/>
    <ds:schemaRef ds:uri="3272d28a-9efe-430a-8e32-8040b19a37d7"/>
    <ds:schemaRef ds:uri="e14088b9-c3e7-43fe-ab3d-d5873db552a1"/>
  </ds:schemaRefs>
</ds:datastoreItem>
</file>

<file path=customXml/itemProps3.xml><?xml version="1.0" encoding="utf-8"?>
<ds:datastoreItem xmlns:ds="http://schemas.openxmlformats.org/officeDocument/2006/customXml" ds:itemID="{0BF3A559-C51C-422D-9B4B-EBE12C175A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653</Words>
  <Characters>3921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Miczka</dc:creator>
  <cp:keywords/>
  <dc:description/>
  <cp:lastModifiedBy>Dariusz Buchczik</cp:lastModifiedBy>
  <cp:revision>4</cp:revision>
  <cp:lastPrinted>2019-10-15T12:40:00Z</cp:lastPrinted>
  <dcterms:created xsi:type="dcterms:W3CDTF">2026-06-11T21:08:00Z</dcterms:created>
  <dcterms:modified xsi:type="dcterms:W3CDTF">2026-06-11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1D759A9DEF98469B5BB9DF00E4D509</vt:lpwstr>
  </property>
</Properties>
</file>